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46B12" w14:textId="33F72AB2" w:rsidR="00CA5AE9" w:rsidRPr="00FA3DBE" w:rsidRDefault="00E13E78" w:rsidP="00226F9C">
      <w:pPr>
        <w:pStyle w:val="Pages"/>
        <w:jc w:val="left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1"/>
          <w:cs/>
          <w:lang w:bidi="ne-NP"/>
        </w:rPr>
        <w:t>अध्ययनको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शीर्षक</w:t>
      </w:r>
      <w:r w:rsidR="00CA5AE9" w:rsidRPr="00FA3DBE">
        <w:rPr>
          <w:rFonts w:asciiTheme="majorBidi" w:hAnsiTheme="majorBidi" w:cstheme="majorBidi"/>
          <w:szCs w:val="24"/>
        </w:rPr>
        <w:t>:</w:t>
      </w:r>
      <w:r w:rsidR="00B96F34" w:rsidRPr="00FA3DBE">
        <w:rPr>
          <w:rFonts w:asciiTheme="majorBidi" w:hAnsiTheme="majorBidi" w:cstheme="majorBidi"/>
          <w:szCs w:val="24"/>
        </w:rPr>
        <w:t xml:space="preserve"> </w:t>
      </w:r>
    </w:p>
    <w:p w14:paraId="296FD9BA" w14:textId="1E5C06BD" w:rsidR="00D12900" w:rsidRPr="00FA3DBE" w:rsidRDefault="00E13E78" w:rsidP="00226F9C">
      <w:pPr>
        <w:pStyle w:val="Pages"/>
        <w:jc w:val="left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1"/>
          <w:cs/>
          <w:lang w:bidi="ne-NP"/>
        </w:rPr>
        <w:t>मुख्य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शोधकर्ता</w:t>
      </w:r>
      <w:r w:rsidR="00D12900" w:rsidRPr="00FA3DBE">
        <w:rPr>
          <w:rFonts w:asciiTheme="majorBidi" w:hAnsiTheme="majorBidi" w:cstheme="majorBidi"/>
          <w:szCs w:val="24"/>
        </w:rPr>
        <w:t>:</w:t>
      </w:r>
      <w:r w:rsidR="00B96F34" w:rsidRPr="00FA3DBE">
        <w:rPr>
          <w:rFonts w:asciiTheme="majorBidi" w:hAnsiTheme="majorBidi" w:cstheme="majorBidi"/>
          <w:szCs w:val="24"/>
        </w:rPr>
        <w:t xml:space="preserve"> </w:t>
      </w:r>
    </w:p>
    <w:p w14:paraId="7C8C6288" w14:textId="36EC3D59" w:rsidR="00CA5AE9" w:rsidRPr="00FA3DBE" w:rsidRDefault="00192B1A" w:rsidP="00226F9C">
      <w:pPr>
        <w:pStyle w:val="Pages"/>
        <w:jc w:val="left"/>
        <w:rPr>
          <w:rFonts w:asciiTheme="majorBidi" w:hAnsiTheme="majorBidi" w:cstheme="majorBidi"/>
          <w:szCs w:val="24"/>
        </w:rPr>
      </w:pPr>
      <w:r w:rsidRPr="00FA3DBE">
        <w:rPr>
          <w:rFonts w:asciiTheme="majorBidi" w:hAnsiTheme="majorBidi" w:cstheme="majorBidi"/>
          <w:szCs w:val="24"/>
        </w:rPr>
        <w:t>IRB</w:t>
      </w:r>
      <w:r w:rsidR="00E13E78" w:rsidRPr="00FA3DBE">
        <w:rPr>
          <w:rFonts w:asciiTheme="majorBidi" w:hAnsiTheme="majorBidi" w:cstheme="majorBidi"/>
          <w:szCs w:val="21"/>
          <w:cs/>
          <w:lang w:bidi="ne-NP"/>
        </w:rPr>
        <w:t xml:space="preserve"> (</w:t>
      </w:r>
      <w:r w:rsidR="00E13E78" w:rsidRPr="00FA3DBE">
        <w:rPr>
          <w:rFonts w:ascii="Nirmala UI" w:hAnsi="Nirmala UI" w:cs="Nirmala UI" w:hint="cs"/>
          <w:szCs w:val="21"/>
          <w:cs/>
          <w:lang w:bidi="ne-NP"/>
        </w:rPr>
        <w:t>संस्थागत</w:t>
      </w:r>
      <w:r w:rsidR="00E13E78"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szCs w:val="21"/>
          <w:cs/>
          <w:lang w:bidi="ne-NP"/>
        </w:rPr>
        <w:t>समीक्षा</w:t>
      </w:r>
      <w:r w:rsidR="00E13E78"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szCs w:val="21"/>
          <w:cs/>
          <w:lang w:bidi="ne-NP"/>
        </w:rPr>
        <w:t>परिषद्</w:t>
      </w:r>
      <w:r w:rsidR="00E13E78" w:rsidRPr="00FA3DBE">
        <w:rPr>
          <w:rFonts w:asciiTheme="majorBidi" w:hAnsiTheme="majorBidi" w:cstheme="majorBidi"/>
          <w:szCs w:val="21"/>
          <w:cs/>
          <w:lang w:bidi="ne-NP"/>
        </w:rPr>
        <w:t>)</w:t>
      </w:r>
      <w:r w:rsidRPr="00FA3DBE">
        <w:rPr>
          <w:rFonts w:asciiTheme="majorBidi" w:hAnsiTheme="majorBidi" w:cstheme="majorBidi"/>
          <w:szCs w:val="24"/>
        </w:rPr>
        <w:t xml:space="preserve"> ID</w:t>
      </w:r>
      <w:r w:rsidR="00CA5AE9" w:rsidRPr="00FA3DBE">
        <w:rPr>
          <w:rFonts w:asciiTheme="majorBidi" w:hAnsiTheme="majorBidi" w:cstheme="majorBidi"/>
          <w:szCs w:val="24"/>
        </w:rPr>
        <w:t>:</w:t>
      </w:r>
      <w:r w:rsidR="00B96F34" w:rsidRPr="00FA3DBE">
        <w:rPr>
          <w:rFonts w:asciiTheme="majorBidi" w:hAnsiTheme="majorBidi" w:cstheme="majorBidi"/>
          <w:szCs w:val="24"/>
        </w:rPr>
        <w:t xml:space="preserve"> </w:t>
      </w:r>
    </w:p>
    <w:p w14:paraId="30AD092C" w14:textId="77777777" w:rsidR="006B386D" w:rsidRPr="00FA3DBE" w:rsidRDefault="006B386D" w:rsidP="006B386D">
      <w:pPr>
        <w:pStyle w:val="Pages"/>
        <w:rPr>
          <w:rFonts w:asciiTheme="majorBidi" w:hAnsiTheme="majorBidi" w:cstheme="majorBidi"/>
          <w:szCs w:val="24"/>
        </w:rPr>
      </w:pPr>
    </w:p>
    <w:p w14:paraId="7945A9EF" w14:textId="2BC27D27" w:rsidR="00CA5AE9" w:rsidRPr="00FA3DBE" w:rsidRDefault="00E13E78" w:rsidP="00CA5AE9">
      <w:pPr>
        <w:pStyle w:val="Pages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1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कस्तो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कागजात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हो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="00CA5AE9" w:rsidRPr="00FA3DBE">
        <w:rPr>
          <w:rFonts w:asciiTheme="majorBidi" w:hAnsiTheme="majorBidi" w:cstheme="majorBidi"/>
          <w:szCs w:val="24"/>
        </w:rPr>
        <w:t>?</w:t>
      </w:r>
    </w:p>
    <w:p w14:paraId="00952493" w14:textId="77777777" w:rsidR="00CA5AE9" w:rsidRPr="00FA3DBE" w:rsidRDefault="00CA5AE9" w:rsidP="00CA5AE9">
      <w:pPr>
        <w:pStyle w:val="Pages"/>
        <w:rPr>
          <w:rFonts w:asciiTheme="majorBidi" w:hAnsiTheme="majorBidi" w:cstheme="majorBidi"/>
          <w:b w:val="0"/>
          <w:szCs w:val="24"/>
        </w:rPr>
      </w:pPr>
    </w:p>
    <w:p w14:paraId="2329A1D1" w14:textId="1923D857" w:rsidR="00CA5AE9" w:rsidRPr="00FA3DBE" w:rsidRDefault="00E13E78" w:rsidP="00CA5AE9">
      <w:pPr>
        <w:pStyle w:val="Pages"/>
        <w:rPr>
          <w:rFonts w:asciiTheme="majorBidi" w:hAnsiTheme="majorBidi" w:cstheme="majorBidi"/>
          <w:b w:val="0"/>
          <w:szCs w:val="24"/>
        </w:rPr>
      </w:pP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CA5AE9" w:rsidRPr="00FA3DBE">
        <w:rPr>
          <w:rFonts w:asciiTheme="majorBidi" w:hAnsiTheme="majorBidi" w:cstheme="majorBidi"/>
          <w:b w:val="0"/>
          <w:szCs w:val="24"/>
        </w:rPr>
        <w:t>HIPAA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फाराम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ह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फारामल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कसल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कसरी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स्वास्थ्यसम्बन्धी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जानकारीक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सक्छ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भन्न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कुराक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वर्णन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गर्छ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फाराममा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हस्ताक्षर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गर्नुल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स्वास्थ्यसम्बन्धी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दिनुभएको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भन्ने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कुरा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जनाउँछ</w:t>
      </w:r>
      <w:r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</w:p>
    <w:p w14:paraId="0F3182EE" w14:textId="77777777" w:rsidR="00CA5AE9" w:rsidRPr="00FA3DBE" w:rsidRDefault="00CA5AE9" w:rsidP="006B386D">
      <w:pPr>
        <w:pStyle w:val="Pages"/>
        <w:rPr>
          <w:rFonts w:asciiTheme="majorBidi" w:hAnsiTheme="majorBidi" w:cstheme="majorBidi"/>
          <w:szCs w:val="24"/>
        </w:rPr>
      </w:pPr>
    </w:p>
    <w:p w14:paraId="79789A2E" w14:textId="26C53E60" w:rsidR="00CA5AE9" w:rsidRPr="00FA3DBE" w:rsidRDefault="00E13E78" w:rsidP="00CA5AE9">
      <w:pPr>
        <w:pStyle w:val="Pages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मै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ब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ु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?</w:t>
      </w:r>
    </w:p>
    <w:p w14:paraId="22BFDFFB" w14:textId="77777777" w:rsidR="00CA5AE9" w:rsidRPr="00FA3DBE" w:rsidRDefault="00CA5AE9" w:rsidP="00CA5AE9">
      <w:pPr>
        <w:pStyle w:val="Pages"/>
        <w:rPr>
          <w:rFonts w:asciiTheme="majorBidi" w:hAnsiTheme="majorBidi" w:cstheme="majorBidi"/>
          <w:szCs w:val="24"/>
        </w:rPr>
      </w:pPr>
    </w:p>
    <w:p w14:paraId="36007108" w14:textId="06003825" w:rsidR="00CA5AE9" w:rsidRPr="00FA3DBE" w:rsidRDefault="00CA5AE9" w:rsidP="00CA5AE9">
      <w:pPr>
        <w:pStyle w:val="Pages"/>
        <w:ind w:firstLine="720"/>
        <w:rPr>
          <w:rFonts w:asciiTheme="majorBidi" w:hAnsiTheme="majorBidi" w:cstheme="majorBidi"/>
          <w:b w:val="0"/>
          <w:szCs w:val="24"/>
          <w:lang w:bidi="ne-NP"/>
        </w:rPr>
      </w:pPr>
      <w:r w:rsidRPr="00FA3DBE">
        <w:rPr>
          <w:rFonts w:asciiTheme="majorBidi" w:hAnsiTheme="majorBidi" w:cstheme="majorBidi"/>
          <w:b w:val="0"/>
          <w:szCs w:val="24"/>
        </w:rPr>
        <w:t>1.</w:t>
      </w:r>
      <w:r w:rsidRPr="00FA3DBE">
        <w:rPr>
          <w:rFonts w:asciiTheme="majorBidi" w:hAnsiTheme="majorBidi" w:cstheme="majorBidi"/>
          <w:b w:val="0"/>
          <w:szCs w:val="24"/>
        </w:rPr>
        <w:tab/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फाराम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पढ्नुहोस्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वा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कसैलाई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पढेर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सुनाउन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लगाउनुहोस्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</w:p>
    <w:p w14:paraId="49FD195F" w14:textId="303C8116" w:rsidR="00CA5AE9" w:rsidRPr="00FA3DBE" w:rsidRDefault="00CA5AE9" w:rsidP="00CA5AE9">
      <w:pPr>
        <w:pStyle w:val="Pages"/>
        <w:ind w:firstLine="720"/>
        <w:rPr>
          <w:rFonts w:asciiTheme="majorBidi" w:hAnsiTheme="majorBidi" w:cstheme="majorBidi"/>
          <w:b w:val="0"/>
          <w:szCs w:val="24"/>
          <w:lang w:bidi="ne-NP"/>
        </w:rPr>
      </w:pPr>
      <w:r w:rsidRPr="00FA3DBE">
        <w:rPr>
          <w:rFonts w:asciiTheme="majorBidi" w:hAnsiTheme="majorBidi" w:cstheme="majorBidi"/>
          <w:b w:val="0"/>
          <w:szCs w:val="24"/>
        </w:rPr>
        <w:t>2.</w:t>
      </w:r>
      <w:r w:rsidRPr="00FA3DBE">
        <w:rPr>
          <w:rFonts w:asciiTheme="majorBidi" w:hAnsiTheme="majorBidi" w:cstheme="majorBidi"/>
          <w:b w:val="0"/>
          <w:szCs w:val="24"/>
        </w:rPr>
        <w:tab/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अध्ययनको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चिकित्सक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वा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कर्मचारीलाई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फाराममा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के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लेखिएको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छ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भनेर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सोध्नुहोस्</w:t>
      </w:r>
      <w:r w:rsidR="00E13E78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E13E78"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</w:p>
    <w:p w14:paraId="0DC326B5" w14:textId="0FF1025A" w:rsidR="00CA5AE9" w:rsidRPr="00FA3DBE" w:rsidRDefault="007E6962" w:rsidP="00CA5AE9">
      <w:pPr>
        <w:pStyle w:val="Pages"/>
        <w:ind w:firstLine="720"/>
        <w:rPr>
          <w:rFonts w:asciiTheme="majorBidi" w:hAnsiTheme="majorBidi" w:cstheme="majorBidi"/>
          <w:b w:val="0"/>
          <w:szCs w:val="24"/>
        </w:rPr>
      </w:pPr>
      <w:r w:rsidRPr="00FA3DBE">
        <w:rPr>
          <w:rFonts w:asciiTheme="majorBidi" w:hAnsiTheme="majorBidi" w:cstheme="majorBidi"/>
          <w:b w:val="0"/>
          <w:szCs w:val="24"/>
        </w:rPr>
        <w:t>3.</w:t>
      </w:r>
      <w:r w:rsidRPr="00FA3DBE">
        <w:rPr>
          <w:rFonts w:asciiTheme="majorBidi" w:hAnsiTheme="majorBidi" w:cstheme="majorBidi"/>
          <w:b w:val="0"/>
          <w:szCs w:val="24"/>
        </w:rPr>
        <w:tab/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प्रश्न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सोध्नुहोस्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Pr="00FA3DBE">
        <w:rPr>
          <w:rFonts w:asciiTheme="majorBidi" w:hAnsiTheme="majorBidi" w:cstheme="majorBidi"/>
          <w:b w:val="0"/>
          <w:szCs w:val="24"/>
        </w:rPr>
        <w:t>(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कति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समय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लाग्छ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वा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कुनै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शब्दको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अर्थ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के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हो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जस्ता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>)</w:t>
      </w:r>
      <w:r w:rsidR="00CA5AE9" w:rsidRPr="00FA3DBE">
        <w:rPr>
          <w:rFonts w:asciiTheme="majorBidi" w:hAnsiTheme="majorBidi" w:cstheme="majorBidi"/>
          <w:b w:val="0"/>
          <w:szCs w:val="24"/>
        </w:rPr>
        <w:t xml:space="preserve"> </w:t>
      </w:r>
    </w:p>
    <w:p w14:paraId="12B0B563" w14:textId="59A6A076" w:rsidR="00CA5AE9" w:rsidRPr="00FA3DBE" w:rsidRDefault="00CA5AE9" w:rsidP="00FA3DBE">
      <w:pPr>
        <w:pStyle w:val="Pages"/>
        <w:ind w:left="1440" w:hanging="720"/>
        <w:rPr>
          <w:rFonts w:asciiTheme="majorBidi" w:hAnsiTheme="majorBidi" w:cstheme="majorBidi"/>
          <w:b w:val="0"/>
          <w:szCs w:val="24"/>
        </w:rPr>
      </w:pPr>
      <w:r w:rsidRPr="00FA3DBE">
        <w:rPr>
          <w:rFonts w:asciiTheme="majorBidi" w:hAnsiTheme="majorBidi" w:cstheme="majorBidi"/>
          <w:b w:val="0"/>
          <w:szCs w:val="24"/>
        </w:rPr>
        <w:t>4.</w:t>
      </w:r>
      <w:r w:rsidRPr="00FA3DBE">
        <w:rPr>
          <w:rFonts w:asciiTheme="majorBidi" w:hAnsiTheme="majorBidi" w:cstheme="majorBidi"/>
          <w:b w:val="0"/>
          <w:szCs w:val="24"/>
        </w:rPr>
        <w:tab/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यो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फारामको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समीक्षा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गर्न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केही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समय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बिताउनुहोस्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आफ्नो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परिवार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र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साथीभाइसँग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यसका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बारेमा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छलफल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गर्नुहोस्</w:t>
      </w:r>
      <w:r w:rsidR="00210FD1" w:rsidRPr="00FA3DBE">
        <w:rPr>
          <w:rFonts w:asciiTheme="majorBidi" w:hAnsiTheme="majorBidi" w:cstheme="majorBidi"/>
          <w:b w:val="0"/>
          <w:szCs w:val="24"/>
          <w:cs/>
          <w:lang w:bidi="ne-NP"/>
        </w:rPr>
        <w:t xml:space="preserve"> </w:t>
      </w:r>
      <w:r w:rsidR="00210FD1" w:rsidRPr="00FA3DBE">
        <w:rPr>
          <w:rFonts w:ascii="Nirmala UI" w:hAnsi="Nirmala UI" w:cs="Nirmala UI" w:hint="cs"/>
          <w:b w:val="0"/>
          <w:szCs w:val="24"/>
          <w:cs/>
          <w:lang w:bidi="ne-NP"/>
        </w:rPr>
        <w:t>।</w:t>
      </w:r>
    </w:p>
    <w:p w14:paraId="202B6352" w14:textId="77777777" w:rsidR="00CA5AE9" w:rsidRPr="00FA3DBE" w:rsidRDefault="00CA5AE9" w:rsidP="006B386D">
      <w:pPr>
        <w:pStyle w:val="Pages"/>
        <w:rPr>
          <w:rFonts w:asciiTheme="majorBidi" w:hAnsiTheme="majorBidi" w:cstheme="majorBidi"/>
          <w:szCs w:val="24"/>
        </w:rPr>
      </w:pPr>
    </w:p>
    <w:p w14:paraId="3B8DF7C9" w14:textId="60D06A9C" w:rsidR="006B386D" w:rsidRPr="00FA3DBE" w:rsidRDefault="00210FD1" w:rsidP="006B386D">
      <w:pPr>
        <w:pStyle w:val="Pages"/>
        <w:rPr>
          <w:rFonts w:asciiTheme="majorBidi" w:hAnsiTheme="majorBidi" w:cstheme="majorBidi"/>
          <w:bCs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मेर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स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?</w:t>
      </w:r>
    </w:p>
    <w:p w14:paraId="5067C04C" w14:textId="77777777" w:rsidR="006B386D" w:rsidRPr="00FA3DBE" w:rsidRDefault="006B386D" w:rsidP="006B386D">
      <w:pPr>
        <w:rPr>
          <w:rFonts w:asciiTheme="majorBidi" w:hAnsiTheme="majorBidi" w:cstheme="majorBidi"/>
          <w:b/>
          <w:szCs w:val="24"/>
        </w:rPr>
      </w:pPr>
    </w:p>
    <w:p w14:paraId="3748FB20" w14:textId="567D233C" w:rsidR="006B386D" w:rsidRPr="00FA3DBE" w:rsidRDefault="00210FD1" w:rsidP="006B386D">
      <w:p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युनिभर्सिट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फ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ोलोराड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डेन्भर</w:t>
      </w:r>
      <w:r w:rsidRPr="00FA3DBE">
        <w:rPr>
          <w:rFonts w:asciiTheme="majorBidi" w:hAnsiTheme="majorBidi" w:cstheme="majorBidi"/>
          <w:szCs w:val="24"/>
        </w:rPr>
        <w:t>|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सचुट्ज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मेडिक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्याम्पस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(</w:t>
      </w:r>
      <w:r w:rsidR="006B386D" w:rsidRPr="00FA3DBE">
        <w:rPr>
          <w:rFonts w:asciiTheme="majorBidi" w:hAnsiTheme="majorBidi" w:cstheme="majorBidi"/>
          <w:szCs w:val="24"/>
        </w:rPr>
        <w:t>University of Colorado Denver</w:t>
      </w:r>
      <w:r w:rsidR="003F23FB" w:rsidRPr="00FA3DBE">
        <w:rPr>
          <w:rFonts w:asciiTheme="majorBidi" w:hAnsiTheme="majorBidi" w:cstheme="majorBidi"/>
          <w:szCs w:val="24"/>
        </w:rPr>
        <w:t xml:space="preserve"> | Anschutz Medical Campus</w:t>
      </w:r>
      <w:r w:rsidRPr="00FA3DBE">
        <w:rPr>
          <w:rFonts w:asciiTheme="majorBidi" w:hAnsiTheme="majorBidi" w:cstheme="majorBidi"/>
          <w:szCs w:val="24"/>
          <w:cs/>
          <w:lang w:bidi="ne-NP"/>
        </w:rPr>
        <w:t>)</w:t>
      </w:r>
      <w:r w:rsidR="006B386D" w:rsidRPr="00FA3DBE">
        <w:rPr>
          <w:rFonts w:asciiTheme="majorBidi" w:hAnsiTheme="majorBidi" w:cstheme="majorBidi"/>
          <w:szCs w:val="24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स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कार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्वास्थ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स्थाहर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नुन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: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हर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ुरक्षि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ाख्नु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्वास्थ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बि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ुवाह्य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ोपनीय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ऐ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(</w:t>
      </w:r>
      <w:r w:rsidRPr="00FA3DBE">
        <w:rPr>
          <w:rFonts w:asciiTheme="majorBidi" w:hAnsiTheme="majorBidi" w:cstheme="majorBidi"/>
          <w:szCs w:val="24"/>
        </w:rPr>
        <w:t>Health Insurance Portability and Accountability Act (HIPAA)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ित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ङ्घी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थ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ाज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नुनहर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न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ोपनीयता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ुरक्ष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छन्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ाराम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सँ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म्बन्धि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ु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कल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ि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स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क्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ाउँ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बारे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</w:p>
    <w:p w14:paraId="72E908C5" w14:textId="77777777" w:rsidR="00585980" w:rsidRPr="00FA3DBE" w:rsidRDefault="00585980" w:rsidP="006B386D">
      <w:pPr>
        <w:rPr>
          <w:rFonts w:asciiTheme="majorBidi" w:hAnsiTheme="majorBidi" w:cstheme="majorBidi"/>
          <w:szCs w:val="24"/>
        </w:rPr>
      </w:pPr>
    </w:p>
    <w:p w14:paraId="05D6DA76" w14:textId="4D8B9AE1" w:rsidR="006B386D" w:rsidRPr="00FA3DBE" w:rsidRDefault="00210FD1" w:rsidP="006B386D">
      <w:p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िम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गायत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स्थाहर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मावेश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न्छन्</w:t>
      </w:r>
      <w:r w:rsidR="006B386D" w:rsidRPr="00FA3DBE">
        <w:rPr>
          <w:rFonts w:asciiTheme="majorBidi" w:hAnsiTheme="majorBidi" w:cstheme="majorBidi"/>
          <w:szCs w:val="24"/>
        </w:rPr>
        <w:t xml:space="preserve">: </w:t>
      </w:r>
    </w:p>
    <w:p w14:paraId="1E87A08F" w14:textId="5EEEF09C" w:rsidR="006B386D" w:rsidRPr="00FA3DBE" w:rsidRDefault="00585980" w:rsidP="006B386D">
      <w:pPr>
        <w:rPr>
          <w:rFonts w:asciiTheme="majorBidi" w:hAnsiTheme="majorBidi" w:cstheme="majorBidi"/>
          <w:color w:val="FF0000"/>
          <w:szCs w:val="24"/>
        </w:rPr>
      </w:pPr>
      <w:r w:rsidRPr="00FA3DBE">
        <w:rPr>
          <w:rFonts w:asciiTheme="majorBidi" w:hAnsiTheme="majorBidi" w:cstheme="majorBidi"/>
          <w:color w:val="FF0000"/>
          <w:szCs w:val="24"/>
        </w:rPr>
        <w:t>[D</w:t>
      </w:r>
      <w:r w:rsidR="006B386D" w:rsidRPr="00FA3DBE">
        <w:rPr>
          <w:rFonts w:asciiTheme="majorBidi" w:hAnsiTheme="majorBidi" w:cstheme="majorBidi"/>
          <w:color w:val="FF0000"/>
          <w:szCs w:val="24"/>
        </w:rPr>
        <w:t xml:space="preserve">elete those </w:t>
      </w:r>
      <w:r w:rsidR="00641CDA" w:rsidRPr="00FA3DBE">
        <w:rPr>
          <w:rFonts w:asciiTheme="majorBidi" w:hAnsiTheme="majorBidi" w:cstheme="majorBidi"/>
          <w:color w:val="FF0000"/>
          <w:szCs w:val="24"/>
        </w:rPr>
        <w:t xml:space="preserve">affiliate institutions </w:t>
      </w:r>
      <w:r w:rsidR="006B386D" w:rsidRPr="00FA3DBE">
        <w:rPr>
          <w:rFonts w:asciiTheme="majorBidi" w:hAnsiTheme="majorBidi" w:cstheme="majorBidi"/>
          <w:color w:val="FF0000"/>
          <w:szCs w:val="24"/>
        </w:rPr>
        <w:t xml:space="preserve">that </w:t>
      </w:r>
      <w:r w:rsidR="00641CDA" w:rsidRPr="00FA3DBE">
        <w:rPr>
          <w:rFonts w:asciiTheme="majorBidi" w:hAnsiTheme="majorBidi" w:cstheme="majorBidi"/>
          <w:color w:val="FF0000"/>
          <w:szCs w:val="24"/>
        </w:rPr>
        <w:t xml:space="preserve">are not involved with </w:t>
      </w:r>
      <w:r w:rsidR="006B386D" w:rsidRPr="00FA3DBE">
        <w:rPr>
          <w:rFonts w:asciiTheme="majorBidi" w:hAnsiTheme="majorBidi" w:cstheme="majorBidi"/>
          <w:color w:val="FF0000"/>
          <w:szCs w:val="24"/>
        </w:rPr>
        <w:t>this study</w:t>
      </w:r>
      <w:r w:rsidRPr="00FA3DBE">
        <w:rPr>
          <w:rFonts w:asciiTheme="majorBidi" w:hAnsiTheme="majorBidi" w:cstheme="majorBidi"/>
          <w:color w:val="FF0000"/>
          <w:szCs w:val="24"/>
        </w:rPr>
        <w:t>.</w:t>
      </w:r>
      <w:r w:rsidR="00416EC0" w:rsidRPr="00FA3DBE">
        <w:rPr>
          <w:rFonts w:asciiTheme="majorBidi" w:hAnsiTheme="majorBidi" w:cstheme="majorBidi"/>
          <w:color w:val="FF0000"/>
          <w:szCs w:val="24"/>
        </w:rPr>
        <w:t xml:space="preserve"> Do not use this form for VA research.</w:t>
      </w:r>
      <w:r w:rsidR="006B386D" w:rsidRPr="00FA3DBE">
        <w:rPr>
          <w:rFonts w:asciiTheme="majorBidi" w:hAnsiTheme="majorBidi" w:cstheme="majorBidi"/>
          <w:color w:val="FF0000"/>
          <w:szCs w:val="24"/>
        </w:rPr>
        <w:t>]</w:t>
      </w:r>
    </w:p>
    <w:p w14:paraId="5427508F" w14:textId="77777777" w:rsidR="006B386D" w:rsidRPr="00FA3DBE" w:rsidRDefault="006B386D" w:rsidP="006B386D">
      <w:pPr>
        <w:rPr>
          <w:rFonts w:asciiTheme="majorBidi" w:hAnsiTheme="majorBidi" w:cstheme="majorBidi"/>
          <w:szCs w:val="24"/>
        </w:rPr>
      </w:pPr>
    </w:p>
    <w:p w14:paraId="034A6A26" w14:textId="0D39FB4E" w:rsidR="006B386D" w:rsidRPr="00FA3DBE" w:rsidRDefault="00210FD1" w:rsidP="00050528">
      <w:pPr>
        <w:numPr>
          <w:ilvl w:val="0"/>
          <w:numId w:val="2"/>
        </w:numPr>
        <w:tabs>
          <w:tab w:val="clear" w:pos="1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युनिभर्सिट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फ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ोलोराड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डेन्भर</w:t>
      </w:r>
      <w:r w:rsidRPr="00FA3DBE">
        <w:rPr>
          <w:rFonts w:asciiTheme="majorBidi" w:hAnsiTheme="majorBidi" w:cstheme="majorBidi"/>
          <w:szCs w:val="24"/>
        </w:rPr>
        <w:t>|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सचुट्ज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मेडिक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्याम्पस</w:t>
      </w:r>
      <w:r w:rsidRPr="00FA3DBE">
        <w:rPr>
          <w:rFonts w:asciiTheme="majorBidi" w:hAnsiTheme="majorBidi" w:cstheme="majorBidi"/>
          <w:szCs w:val="24"/>
        </w:rPr>
        <w:t xml:space="preserve"> </w:t>
      </w:r>
      <w:r w:rsidRPr="00FA3DBE">
        <w:rPr>
          <w:rFonts w:asciiTheme="majorBidi" w:hAnsiTheme="majorBidi" w:cstheme="majorBidi"/>
          <w:szCs w:val="24"/>
          <w:cs/>
          <w:lang w:bidi="ne-NP"/>
        </w:rPr>
        <w:t>(</w:t>
      </w:r>
      <w:r w:rsidR="006B386D" w:rsidRPr="00FA3DBE">
        <w:rPr>
          <w:rFonts w:asciiTheme="majorBidi" w:hAnsiTheme="majorBidi" w:cstheme="majorBidi"/>
          <w:szCs w:val="24"/>
        </w:rPr>
        <w:t>University of Colorado Denver</w:t>
      </w:r>
      <w:r w:rsidR="00585980" w:rsidRPr="00FA3DBE">
        <w:rPr>
          <w:rFonts w:asciiTheme="majorBidi" w:hAnsiTheme="majorBidi" w:cstheme="majorBidi"/>
          <w:szCs w:val="24"/>
        </w:rPr>
        <w:t xml:space="preserve"> | Anschutz Medical Campus</w:t>
      </w:r>
      <w:r w:rsidRPr="00FA3DBE">
        <w:rPr>
          <w:rFonts w:asciiTheme="majorBidi" w:hAnsiTheme="majorBidi" w:cstheme="majorBidi"/>
          <w:szCs w:val="24"/>
          <w:cs/>
          <w:lang w:bidi="ne-NP"/>
        </w:rPr>
        <w:t>)</w:t>
      </w:r>
    </w:p>
    <w:p w14:paraId="58D6F25E" w14:textId="4624562E" w:rsidR="006B386D" w:rsidRPr="00FA3DBE" w:rsidRDefault="00210FD1" w:rsidP="00050528">
      <w:pPr>
        <w:numPr>
          <w:ilvl w:val="0"/>
          <w:numId w:val="2"/>
        </w:numPr>
        <w:tabs>
          <w:tab w:val="clear" w:pos="1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युनिभर्सिट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फ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ोलोराड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ल्थ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(</w:t>
      </w:r>
      <w:r w:rsidR="006B386D" w:rsidRPr="00FA3DBE">
        <w:rPr>
          <w:rFonts w:asciiTheme="majorBidi" w:hAnsiTheme="majorBidi" w:cstheme="majorBidi"/>
          <w:szCs w:val="24"/>
        </w:rPr>
        <w:t>University of Colorado H</w:t>
      </w:r>
      <w:r w:rsidR="00585980" w:rsidRPr="00FA3DBE">
        <w:rPr>
          <w:rFonts w:asciiTheme="majorBidi" w:hAnsiTheme="majorBidi" w:cstheme="majorBidi"/>
          <w:szCs w:val="24"/>
        </w:rPr>
        <w:t>ealth</w:t>
      </w:r>
      <w:r w:rsidRPr="00FA3DBE">
        <w:rPr>
          <w:rFonts w:asciiTheme="majorBidi" w:hAnsiTheme="majorBidi" w:cstheme="majorBidi"/>
          <w:szCs w:val="24"/>
          <w:cs/>
          <w:lang w:bidi="ne-NP"/>
        </w:rPr>
        <w:t>)</w:t>
      </w:r>
    </w:p>
    <w:p w14:paraId="491CF3B1" w14:textId="25DD5C82" w:rsidR="006B386D" w:rsidRPr="00FA3DBE" w:rsidRDefault="00210FD1" w:rsidP="00050528">
      <w:pPr>
        <w:numPr>
          <w:ilvl w:val="0"/>
          <w:numId w:val="2"/>
        </w:numPr>
        <w:tabs>
          <w:tab w:val="clear" w:pos="1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कोलोराड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बा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स्पता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(</w:t>
      </w:r>
      <w:r w:rsidR="006B386D" w:rsidRPr="00FA3DBE">
        <w:rPr>
          <w:rFonts w:asciiTheme="majorBidi" w:hAnsiTheme="majorBidi" w:cstheme="majorBidi"/>
          <w:szCs w:val="24"/>
        </w:rPr>
        <w:t>Children’s Hospital Colorado</w:t>
      </w:r>
      <w:r w:rsidRPr="00FA3DBE">
        <w:rPr>
          <w:rFonts w:asciiTheme="majorBidi" w:hAnsiTheme="majorBidi" w:cstheme="majorBidi"/>
          <w:szCs w:val="24"/>
          <w:cs/>
          <w:lang w:bidi="ne-NP"/>
        </w:rPr>
        <w:t>)</w:t>
      </w:r>
    </w:p>
    <w:p w14:paraId="76BD9B39" w14:textId="26BBD091" w:rsidR="006B386D" w:rsidRPr="00FA3DBE" w:rsidRDefault="00210FD1" w:rsidP="00050528">
      <w:pPr>
        <w:numPr>
          <w:ilvl w:val="0"/>
          <w:numId w:val="2"/>
        </w:numPr>
        <w:tabs>
          <w:tab w:val="clear" w:pos="1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डेनभ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्वास्थ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थ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स्पता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ाधिकरण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(</w:t>
      </w:r>
      <w:r w:rsidR="006B386D" w:rsidRPr="00FA3DBE">
        <w:rPr>
          <w:rFonts w:asciiTheme="majorBidi" w:hAnsiTheme="majorBidi" w:cstheme="majorBidi"/>
          <w:szCs w:val="24"/>
        </w:rPr>
        <w:t>Denver Health and Hospital Authority</w:t>
      </w:r>
      <w:r w:rsidRPr="00FA3DBE">
        <w:rPr>
          <w:rFonts w:asciiTheme="majorBidi" w:hAnsiTheme="majorBidi" w:cstheme="majorBidi"/>
          <w:szCs w:val="24"/>
          <w:cs/>
          <w:lang w:bidi="ne-NP"/>
        </w:rPr>
        <w:t>)</w:t>
      </w:r>
    </w:p>
    <w:p w14:paraId="62F8D650" w14:textId="77777777" w:rsidR="006B386D" w:rsidRPr="00FA3DBE" w:rsidRDefault="006B386D" w:rsidP="006B386D">
      <w:pPr>
        <w:rPr>
          <w:rFonts w:asciiTheme="majorBidi" w:hAnsiTheme="majorBidi" w:cstheme="majorBidi"/>
          <w:szCs w:val="24"/>
        </w:rPr>
      </w:pPr>
    </w:p>
    <w:p w14:paraId="7F429798" w14:textId="39547CB7" w:rsidR="006B386D" w:rsidRPr="00FA3DBE" w:rsidRDefault="004238C9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हिच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भि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ारा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स्ताक्ष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ुभ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ारा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नुन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िका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ए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िखि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्यक्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स्था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न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ाउँछन्</w:t>
      </w:r>
      <w:r w:rsidRPr="00FA3DBE">
        <w:rPr>
          <w:rFonts w:asciiTheme="majorBidi" w:hAnsiTheme="majorBidi" w:cstheme="majorBidi"/>
          <w:szCs w:val="24"/>
          <w:cs/>
          <w:lang w:bidi="ne-NP"/>
        </w:rPr>
        <w:t>:</w:t>
      </w:r>
      <w:r w:rsidR="00050528" w:rsidRPr="00FA3DBE">
        <w:rPr>
          <w:rFonts w:asciiTheme="majorBidi" w:hAnsiTheme="majorBidi" w:cstheme="majorBidi"/>
          <w:snapToGrid w:val="0"/>
          <w:szCs w:val="24"/>
        </w:rPr>
        <w:t>:</w:t>
      </w:r>
    </w:p>
    <w:p w14:paraId="6CEE2CA3" w14:textId="4BE44D6A" w:rsidR="00050528" w:rsidRPr="00FA3DBE" w:rsidRDefault="00050528" w:rsidP="00050528">
      <w:pPr>
        <w:rPr>
          <w:rFonts w:asciiTheme="majorBidi" w:hAnsiTheme="majorBidi" w:cstheme="majorBidi"/>
          <w:color w:val="FF0000"/>
          <w:szCs w:val="24"/>
        </w:rPr>
      </w:pPr>
      <w:r w:rsidRPr="00FA3DBE">
        <w:rPr>
          <w:rFonts w:asciiTheme="majorBidi" w:hAnsiTheme="majorBidi" w:cstheme="majorBidi"/>
          <w:color w:val="FF0000"/>
          <w:szCs w:val="24"/>
        </w:rPr>
        <w:t>[D</w:t>
      </w:r>
      <w:r w:rsidR="00416EC0" w:rsidRPr="00FA3DBE">
        <w:rPr>
          <w:rFonts w:asciiTheme="majorBidi" w:hAnsiTheme="majorBidi" w:cstheme="majorBidi"/>
          <w:color w:val="FF0000"/>
          <w:szCs w:val="24"/>
        </w:rPr>
        <w:t>elete any</w:t>
      </w:r>
      <w:r w:rsidRPr="00FA3DBE">
        <w:rPr>
          <w:rFonts w:asciiTheme="majorBidi" w:hAnsiTheme="majorBidi" w:cstheme="majorBidi"/>
          <w:color w:val="FF0000"/>
          <w:szCs w:val="24"/>
        </w:rPr>
        <w:t xml:space="preserve"> institutions that are not involved with this study.</w:t>
      </w:r>
      <w:r w:rsidR="00416EC0" w:rsidRPr="00FA3DBE">
        <w:rPr>
          <w:rFonts w:asciiTheme="majorBidi" w:hAnsiTheme="majorBidi" w:cstheme="majorBidi"/>
          <w:color w:val="FF0000"/>
          <w:szCs w:val="24"/>
        </w:rPr>
        <w:t xml:space="preserve"> Add any others that are involved.</w:t>
      </w:r>
      <w:r w:rsidRPr="00FA3DBE">
        <w:rPr>
          <w:rFonts w:asciiTheme="majorBidi" w:hAnsiTheme="majorBidi" w:cstheme="majorBidi"/>
          <w:color w:val="FF0000"/>
          <w:szCs w:val="24"/>
        </w:rPr>
        <w:t>]</w:t>
      </w:r>
    </w:p>
    <w:p w14:paraId="38BEAEEF" w14:textId="77777777" w:rsidR="006B386D" w:rsidRPr="00FA3DBE" w:rsidRDefault="006B386D" w:rsidP="006B386D">
      <w:pPr>
        <w:rPr>
          <w:rFonts w:asciiTheme="majorBidi" w:hAnsiTheme="majorBidi" w:cstheme="majorBidi"/>
          <w:snapToGrid w:val="0"/>
          <w:szCs w:val="24"/>
        </w:rPr>
      </w:pPr>
    </w:p>
    <w:p w14:paraId="0649E576" w14:textId="114E967C" w:rsidR="006B386D" w:rsidRPr="00FA3DBE" w:rsidRDefault="004238C9" w:rsidP="006B386D">
      <w:pPr>
        <w:numPr>
          <w:ilvl w:val="0"/>
          <w:numId w:val="1"/>
        </w:num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lastRenderedPageBreak/>
        <w:t>तपाई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स्त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क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हभागीहरू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ुरक्ष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नव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ुरक्ष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ार्यालय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(</w:t>
      </w:r>
      <w:r w:rsidRPr="00FA3DBE">
        <w:rPr>
          <w:rFonts w:asciiTheme="majorBidi" w:hAnsiTheme="majorBidi" w:cstheme="majorBidi"/>
          <w:snapToGrid w:val="0"/>
          <w:szCs w:val="24"/>
        </w:rPr>
        <w:t>Office of Human Research Protection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)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ाद्यान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थ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औषध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शास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(</w:t>
      </w:r>
      <w:r w:rsidRPr="00FA3DBE">
        <w:rPr>
          <w:rFonts w:asciiTheme="majorBidi" w:hAnsiTheme="majorBidi" w:cstheme="majorBidi"/>
          <w:snapToGrid w:val="0"/>
          <w:szCs w:val="24"/>
        </w:rPr>
        <w:t>Food and Drug Administration (FDA)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)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स्त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ङ्घीय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ंस्थाहर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</w:p>
    <w:p w14:paraId="5BF4A327" w14:textId="2196DDB9" w:rsidR="006B386D" w:rsidRPr="00FA3DBE" w:rsidRDefault="004238C9" w:rsidP="006B386D">
      <w:pPr>
        <w:numPr>
          <w:ilvl w:val="0"/>
          <w:numId w:val="1"/>
        </w:num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ोध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बद्ध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ुनिभर्सिट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फ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ोलोराड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डेन्भर</w:t>
      </w:r>
      <w:r w:rsidRPr="00FA3DBE">
        <w:rPr>
          <w:rFonts w:asciiTheme="majorBidi" w:hAnsiTheme="majorBidi" w:cstheme="majorBidi"/>
          <w:szCs w:val="24"/>
        </w:rPr>
        <w:t>|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सचुट्ज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मेडिक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्याम्पस</w:t>
      </w:r>
      <w:r w:rsidRPr="00FA3DBE">
        <w:rPr>
          <w:rFonts w:asciiTheme="majorBidi" w:hAnsiTheme="majorBidi" w:cstheme="majorBidi"/>
          <w:szCs w:val="24"/>
        </w:rPr>
        <w:t xml:space="preserve"> </w:t>
      </w:r>
      <w:r w:rsidRPr="00FA3DBE">
        <w:rPr>
          <w:rFonts w:asciiTheme="majorBidi" w:hAnsiTheme="majorBidi" w:cstheme="majorBidi"/>
          <w:szCs w:val="24"/>
          <w:cs/>
          <w:lang w:bidi="ne-NP"/>
        </w:rPr>
        <w:t>(</w:t>
      </w:r>
      <w:r w:rsidRPr="00FA3DBE">
        <w:rPr>
          <w:rFonts w:asciiTheme="majorBidi" w:hAnsiTheme="majorBidi" w:cstheme="majorBidi"/>
          <w:szCs w:val="24"/>
        </w:rPr>
        <w:t>University of Colorado Denver | Anschutz Medical Campus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)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ि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र्मचारीहर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</w:p>
    <w:p w14:paraId="5323ED5A" w14:textId="14035840" w:rsidR="006B386D" w:rsidRPr="00FA3DBE" w:rsidRDefault="004238C9" w:rsidP="006B386D">
      <w:pPr>
        <w:pStyle w:val="Footer"/>
        <w:numPr>
          <w:ilvl w:val="0"/>
          <w:numId w:val="1"/>
        </w:numPr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मीक्ष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त्तरदायित्व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भए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ंस्थ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Theme="majorBidi" w:hAnsiTheme="majorBidi" w:cstheme="majorBidi"/>
          <w:szCs w:val="24"/>
        </w:rPr>
        <w:t>IRB (Institutional Review Board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(</w:t>
      </w:r>
      <w:r w:rsidRPr="00FA3DBE">
        <w:rPr>
          <w:rFonts w:ascii="Nirmala UI" w:hAnsi="Nirmala UI" w:cs="Nirmala UI" w:hint="cs"/>
          <w:szCs w:val="21"/>
          <w:cs/>
          <w:lang w:bidi="ne-NP"/>
        </w:rPr>
        <w:t>संस्थागत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समीक्षा</w:t>
      </w:r>
      <w:r w:rsidRPr="00FA3DBE">
        <w:rPr>
          <w:rFonts w:asciiTheme="majorBidi" w:hAnsiTheme="majorBidi" w:cstheme="majorBidi"/>
          <w:szCs w:val="21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1"/>
          <w:cs/>
          <w:lang w:bidi="ne-NP"/>
        </w:rPr>
        <w:t>परिषद्</w:t>
      </w:r>
      <w:r w:rsidRPr="00FA3DBE">
        <w:rPr>
          <w:rFonts w:asciiTheme="majorBidi" w:hAnsiTheme="majorBidi" w:cstheme="majorBidi"/>
          <w:szCs w:val="21"/>
          <w:cs/>
          <w:lang w:bidi="ne-NP"/>
        </w:rPr>
        <w:t>)</w:t>
      </w:r>
      <w:r w:rsidRPr="00FA3DBE">
        <w:rPr>
          <w:rFonts w:asciiTheme="majorBidi" w:hAnsiTheme="majorBidi" w:cstheme="majorBidi"/>
          <w:szCs w:val="24"/>
        </w:rPr>
        <w:t>)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र्मचारीहरू</w:t>
      </w:r>
    </w:p>
    <w:p w14:paraId="24557BE6" w14:textId="5B2BBFA4" w:rsidR="006B386D" w:rsidRPr="00FA3DBE" w:rsidRDefault="004238C9" w:rsidP="006B386D">
      <w:pPr>
        <w:numPr>
          <w:ilvl w:val="0"/>
          <w:numId w:val="1"/>
        </w:num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चिकित्सक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हाँ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टोली</w:t>
      </w:r>
    </w:p>
    <w:p w14:paraId="7E7EF719" w14:textId="5687A6AD" w:rsidR="006B386D" w:rsidRPr="00FA3DBE" w:rsidRDefault="004238C9" w:rsidP="006B386D">
      <w:pPr>
        <w:pStyle w:val="Footer"/>
        <w:numPr>
          <w:ilvl w:val="0"/>
          <w:numId w:val="1"/>
        </w:numPr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र्च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ब्योहो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41CDA" w:rsidRPr="00FA3DBE">
        <w:rPr>
          <w:rFonts w:asciiTheme="majorBidi" w:hAnsiTheme="majorBidi" w:cstheme="majorBidi"/>
          <w:color w:val="FF0000"/>
          <w:szCs w:val="24"/>
        </w:rPr>
        <w:t>[I</w:t>
      </w:r>
      <w:r w:rsidR="006B386D" w:rsidRPr="00FA3DBE">
        <w:rPr>
          <w:rFonts w:asciiTheme="majorBidi" w:hAnsiTheme="majorBidi" w:cstheme="majorBidi"/>
          <w:color w:val="FF0000"/>
          <w:szCs w:val="24"/>
        </w:rPr>
        <w:t>nsert sponsor name]</w:t>
      </w:r>
      <w:r w:rsidRPr="00FA3DBE">
        <w:rPr>
          <w:rFonts w:asciiTheme="majorBidi" w:hAnsiTheme="majorBidi" w:cstheme="majorBidi"/>
          <w:color w:val="FF0000"/>
          <w:szCs w:val="24"/>
          <w:cs/>
          <w:lang w:bidi="ne-NP"/>
        </w:rPr>
        <w:t xml:space="preserve"> </w:t>
      </w:r>
    </w:p>
    <w:p w14:paraId="67DA8466" w14:textId="76B52F35" w:rsidR="006B386D" w:rsidRPr="00FA3DBE" w:rsidRDefault="004238C9" w:rsidP="006B386D">
      <w:pPr>
        <w:pStyle w:val="Footer"/>
        <w:numPr>
          <w:ilvl w:val="0"/>
          <w:numId w:val="1"/>
        </w:numPr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्थलक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िकारीहर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थ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ामी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का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बै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ियमहरूको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ालना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रहेका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ौं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ैनौं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भन्ने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ुरा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ँच्ने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मा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बद्ध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रू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ंस्थाहरू</w:t>
      </w:r>
      <w:r w:rsidR="00362594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362594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</w:p>
    <w:p w14:paraId="451622E2" w14:textId="1C1C915A" w:rsidR="006B386D" w:rsidRPr="00FA3DBE" w:rsidRDefault="00416EC0" w:rsidP="006B386D">
      <w:pPr>
        <w:pStyle w:val="Footer"/>
        <w:numPr>
          <w:ilvl w:val="0"/>
          <w:numId w:val="1"/>
        </w:numPr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color w:val="FF0000"/>
          <w:szCs w:val="24"/>
        </w:rPr>
      </w:pPr>
      <w:r w:rsidRPr="00FA3DBE">
        <w:rPr>
          <w:rFonts w:asciiTheme="majorBidi" w:hAnsiTheme="majorBidi" w:cstheme="majorBidi"/>
          <w:color w:val="FF0000"/>
          <w:szCs w:val="24"/>
        </w:rPr>
        <w:t>[A</w:t>
      </w:r>
      <w:r w:rsidR="006B386D" w:rsidRPr="00FA3DBE">
        <w:rPr>
          <w:rFonts w:asciiTheme="majorBidi" w:hAnsiTheme="majorBidi" w:cstheme="majorBidi"/>
          <w:color w:val="FF0000"/>
          <w:szCs w:val="24"/>
        </w:rPr>
        <w:t xml:space="preserve">dd any other groups or entities that </w:t>
      </w:r>
      <w:r w:rsidRPr="00FA3DBE">
        <w:rPr>
          <w:rFonts w:asciiTheme="majorBidi" w:hAnsiTheme="majorBidi" w:cstheme="majorBidi"/>
          <w:color w:val="FF0000"/>
          <w:szCs w:val="24"/>
        </w:rPr>
        <w:t xml:space="preserve">have legal authority to </w:t>
      </w:r>
      <w:r w:rsidR="00B443D0" w:rsidRPr="00FA3DBE">
        <w:rPr>
          <w:rFonts w:asciiTheme="majorBidi" w:hAnsiTheme="majorBidi" w:cstheme="majorBidi"/>
          <w:color w:val="FF0000"/>
          <w:szCs w:val="24"/>
        </w:rPr>
        <w:t>audit</w:t>
      </w:r>
      <w:r w:rsidRPr="00FA3DBE">
        <w:rPr>
          <w:rFonts w:asciiTheme="majorBidi" w:hAnsiTheme="majorBidi" w:cstheme="majorBidi"/>
          <w:color w:val="FF0000"/>
          <w:szCs w:val="24"/>
        </w:rPr>
        <w:t xml:space="preserve"> identifiable study records.]</w:t>
      </w:r>
    </w:p>
    <w:p w14:paraId="7D450C2B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</w:p>
    <w:p w14:paraId="5CF0C62E" w14:textId="083046C2" w:rsidR="006B386D" w:rsidRPr="00FA3DBE" w:rsidRDefault="00362594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र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ूर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ाप्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िणामहर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थ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ोध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रिका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ि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ुर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ुनिश्चि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क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</w:p>
    <w:p w14:paraId="1BEFB698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</w:p>
    <w:p w14:paraId="563C9D90" w14:textId="005AED67" w:rsidR="006B386D" w:rsidRPr="00FA3DBE" w:rsidRDefault="00362594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िभिन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बैठकहरू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बारेमा</w:t>
      </w:r>
      <w:r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ुर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्छौ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िष्कर्ष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चि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र्नल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ाप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न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्छौ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स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द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स्त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हभागी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ाम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धै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ोप्य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ाख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ौ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</w:p>
    <w:p w14:paraId="65BDA468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</w:p>
    <w:p w14:paraId="375904BF" w14:textId="7C14C174" w:rsidR="006B386D" w:rsidRPr="00FA3DBE" w:rsidRDefault="00362594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सँ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ुसन्धातासँ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्वास्थ्यसम्बन्ध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थि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हुँच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ग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िका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्छ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="006B386D"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>[</w:t>
      </w:r>
      <w:r w:rsidR="00B0073E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If applicable include: 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>To ensure proper evaluation of test results, your access to these study results may not be allowed until after the study has been comp</w:t>
      </w:r>
      <w:r w:rsidR="00B0073E" w:rsidRPr="00FA3DBE">
        <w:rPr>
          <w:rFonts w:asciiTheme="majorBidi" w:hAnsiTheme="majorBidi" w:cstheme="majorBidi"/>
          <w:snapToGrid w:val="0"/>
          <w:color w:val="FF0000"/>
          <w:szCs w:val="24"/>
        </w:rPr>
        <w:t>leted.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>]</w:t>
      </w:r>
    </w:p>
    <w:p w14:paraId="6D17DA7E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</w:p>
    <w:p w14:paraId="4725FC13" w14:textId="5E62FFC2" w:rsidR="006B386D" w:rsidRPr="00FA3DBE" w:rsidRDefault="000C7518" w:rsidP="006B386D">
      <w:p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ामीला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दिएसम्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zCs w:val="24"/>
          <w:cs/>
          <w:lang w:bidi="ne-NP"/>
        </w:rPr>
        <w:t>पाउँदैनौ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बाध्य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ै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ुभए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ा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ि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ाउनु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न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="003F23FB" w:rsidRPr="00FA3DBE">
        <w:rPr>
          <w:rFonts w:asciiTheme="majorBidi" w:hAnsiTheme="majorBidi" w:cstheme="majorBidi"/>
          <w:szCs w:val="24"/>
        </w:rPr>
        <w:t xml:space="preserve"> </w:t>
      </w:r>
    </w:p>
    <w:p w14:paraId="174438C0" w14:textId="77777777" w:rsidR="006B386D" w:rsidRPr="00FA3DBE" w:rsidRDefault="006B386D" w:rsidP="006B386D">
      <w:pPr>
        <w:rPr>
          <w:rFonts w:asciiTheme="majorBidi" w:hAnsiTheme="majorBidi" w:cstheme="majorBidi"/>
          <w:szCs w:val="24"/>
        </w:rPr>
      </w:pPr>
    </w:p>
    <w:p w14:paraId="2F41DB0B" w14:textId="273612A2" w:rsidR="006B386D" w:rsidRPr="00FA3DBE" w:rsidRDefault="000C7518" w:rsidP="006B386D">
      <w:p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ारा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ारा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ाम्र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ोपनीय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ीति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एअनुसा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क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zCs w:val="24"/>
          <w:cs/>
          <w:lang w:bidi="ne-NP"/>
        </w:rPr>
        <w:t>छौ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;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ुनिभर्सिट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फ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ोलोराड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डेन्भर</w:t>
      </w:r>
      <w:r w:rsidRPr="00FA3DBE">
        <w:rPr>
          <w:rFonts w:asciiTheme="majorBidi" w:hAnsiTheme="majorBidi" w:cstheme="majorBidi"/>
          <w:szCs w:val="24"/>
        </w:rPr>
        <w:t>|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सचुट्ज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मेडिक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्याम्पस</w:t>
      </w:r>
      <w:r w:rsidRPr="00FA3DBE">
        <w:rPr>
          <w:rFonts w:asciiTheme="majorBidi" w:hAnsiTheme="majorBidi" w:cstheme="majorBidi"/>
          <w:szCs w:val="24"/>
        </w:rPr>
        <w:t xml:space="preserve"> </w:t>
      </w:r>
      <w:r w:rsidRPr="00FA3DBE">
        <w:rPr>
          <w:rFonts w:asciiTheme="majorBidi" w:hAnsiTheme="majorBidi" w:cstheme="majorBidi"/>
          <w:szCs w:val="24"/>
          <w:cs/>
          <w:lang w:bidi="ne-NP"/>
        </w:rPr>
        <w:t>(</w:t>
      </w:r>
      <w:r w:rsidRPr="00FA3DBE">
        <w:rPr>
          <w:rFonts w:asciiTheme="majorBidi" w:hAnsiTheme="majorBidi" w:cstheme="majorBidi"/>
          <w:szCs w:val="24"/>
        </w:rPr>
        <w:t>University of Colorado Denver | Anschutz Medical Campus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)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स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योग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स्थ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बाहिर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्यक्तिहरू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िय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ाग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हु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क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बिन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ि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क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</w:p>
    <w:p w14:paraId="0C7CFECE" w14:textId="77777777" w:rsidR="006B386D" w:rsidRPr="00FA3DBE" w:rsidRDefault="006B386D" w:rsidP="006B386D">
      <w:pPr>
        <w:rPr>
          <w:rFonts w:asciiTheme="majorBidi" w:hAnsiTheme="majorBidi" w:cstheme="majorBidi"/>
          <w:szCs w:val="24"/>
        </w:rPr>
      </w:pPr>
    </w:p>
    <w:p w14:paraId="3247D517" w14:textId="4F4670CC" w:rsidR="006B386D" w:rsidRPr="00FA3DBE" w:rsidRDefault="000C7518" w:rsidP="006B386D">
      <w:p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भि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ोप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ाख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म्भव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ास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zCs w:val="24"/>
          <w:cs/>
          <w:lang w:bidi="ne-NP"/>
        </w:rPr>
        <w:t>छौ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ोपनीय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ाय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हन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ुरा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्यारेन्ट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zCs w:val="24"/>
          <w:cs/>
          <w:lang w:bidi="ne-NP"/>
        </w:rPr>
        <w:t>मुश्कि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न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</w:p>
    <w:p w14:paraId="08C6AC4D" w14:textId="77777777" w:rsidR="006B386D" w:rsidRPr="00FA3DBE" w:rsidRDefault="006B386D" w:rsidP="006B386D">
      <w:pPr>
        <w:rPr>
          <w:rFonts w:asciiTheme="majorBidi" w:hAnsiTheme="majorBidi" w:cstheme="majorBidi"/>
          <w:szCs w:val="24"/>
        </w:rPr>
      </w:pPr>
    </w:p>
    <w:p w14:paraId="48CCAA63" w14:textId="1278610C" w:rsidR="006B386D" w:rsidRPr="00FA3DBE" w:rsidRDefault="00FC520A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थ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ुन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म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ी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ँदै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िखि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िवरण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मुख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शोधकर्ताला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म्पर्क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िखि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ूप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फ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हि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न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िर्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ि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क्नुहुन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ुभ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िर्त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ि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खण्ड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भागिता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त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िक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कल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ि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ै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िर्णयल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हिल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ंकल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ि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ुन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स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छै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="003F23FB" w:rsidRPr="00FA3DBE">
        <w:rPr>
          <w:rFonts w:asciiTheme="majorBidi" w:hAnsiTheme="majorBidi" w:cstheme="majorBidi"/>
          <w:szCs w:val="24"/>
        </w:rPr>
        <w:t xml:space="preserve"> </w:t>
      </w:r>
    </w:p>
    <w:p w14:paraId="6EB17C71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pacing w:val="-3"/>
          <w:szCs w:val="24"/>
        </w:rPr>
      </w:pPr>
    </w:p>
    <w:p w14:paraId="29FFEB25" w14:textId="75F045B9" w:rsidR="006B386D" w:rsidRPr="00FA3DBE" w:rsidRDefault="006B386D" w:rsidP="006B386D">
      <w:pPr>
        <w:rPr>
          <w:rFonts w:asciiTheme="majorBidi" w:hAnsiTheme="majorBidi" w:cstheme="majorBidi"/>
          <w:color w:val="0070C0"/>
          <w:szCs w:val="24"/>
        </w:rPr>
      </w:pPr>
      <w:r w:rsidRPr="00FA3DBE">
        <w:rPr>
          <w:rFonts w:asciiTheme="majorBidi" w:hAnsiTheme="majorBidi" w:cstheme="majorBidi"/>
          <w:szCs w:val="24"/>
        </w:rPr>
        <w:tab/>
      </w:r>
      <w:r w:rsidR="00B443D0" w:rsidRPr="00FA3DBE">
        <w:rPr>
          <w:rFonts w:asciiTheme="majorBidi" w:hAnsiTheme="majorBidi" w:cstheme="majorBidi"/>
          <w:color w:val="FF0000"/>
          <w:szCs w:val="24"/>
        </w:rPr>
        <w:t xml:space="preserve">[Add </w:t>
      </w:r>
      <w:r w:rsidRPr="00FA3DBE">
        <w:rPr>
          <w:rFonts w:asciiTheme="majorBidi" w:hAnsiTheme="majorBidi" w:cstheme="majorBidi"/>
          <w:color w:val="FF0000"/>
          <w:szCs w:val="24"/>
        </w:rPr>
        <w:t>PI Name and Mailing Address</w:t>
      </w:r>
      <w:r w:rsidR="00B443D0" w:rsidRPr="00FA3DBE">
        <w:rPr>
          <w:rFonts w:asciiTheme="majorBidi" w:hAnsiTheme="majorBidi" w:cstheme="majorBidi"/>
          <w:color w:val="FF0000"/>
          <w:szCs w:val="24"/>
        </w:rPr>
        <w:t>]</w:t>
      </w:r>
    </w:p>
    <w:p w14:paraId="59ECBA17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pacing w:val="-3"/>
          <w:szCs w:val="24"/>
        </w:rPr>
      </w:pPr>
    </w:p>
    <w:p w14:paraId="69ABE16A" w14:textId="38F140CE" w:rsidR="006B386D" w:rsidRPr="00FA3DBE" w:rsidRDefault="00FC520A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तपाईं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सहभागी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हुन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राजी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हुनुभएक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खण्डमा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हामी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तपाईंलाई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अभिलेखक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प्रयोजनका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लागि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फारामक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हस्ताक्षरित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मिति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भएको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एक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प्रति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फाराम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दिने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छौं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pacing w:val="-3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pacing w:val="-3"/>
          <w:szCs w:val="24"/>
          <w:cs/>
          <w:lang w:bidi="ne-NP"/>
        </w:rPr>
        <w:t xml:space="preserve"> </w:t>
      </w:r>
    </w:p>
    <w:p w14:paraId="01F39047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iCs/>
          <w:szCs w:val="24"/>
        </w:rPr>
      </w:pPr>
    </w:p>
    <w:p w14:paraId="0A248658" w14:textId="07D33FA6" w:rsidR="00534CA2" w:rsidRPr="00FA3DBE" w:rsidRDefault="00534CA2" w:rsidP="00534CA2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color w:val="FF0000"/>
          <w:szCs w:val="24"/>
        </w:rPr>
      </w:pPr>
      <w:r w:rsidRPr="00FA3DBE">
        <w:rPr>
          <w:rFonts w:asciiTheme="majorBidi" w:hAnsiTheme="majorBidi" w:cstheme="majorBidi"/>
          <w:color w:val="FF0000"/>
          <w:szCs w:val="24"/>
        </w:rPr>
        <w:t>[</w:t>
      </w:r>
      <w:r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The following section is for outside disclosures of research information that you will make. Include the name of any specific study-related person or group, external to </w:t>
      </w:r>
      <w:r w:rsidR="00710540" w:rsidRPr="00FA3DBE">
        <w:rPr>
          <w:rFonts w:asciiTheme="majorBidi" w:hAnsiTheme="majorBidi" w:cstheme="majorBidi"/>
          <w:snapToGrid w:val="0"/>
          <w:color w:val="FF0000"/>
          <w:szCs w:val="24"/>
        </w:rPr>
        <w:t>the University</w:t>
      </w:r>
      <w:r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, such as the Sponsor, outside laboratory or Contract Research Organization (CRO). Include recipients of information for optional research procedures. If </w:t>
      </w:r>
      <w:r w:rsidR="00710540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there will be </w:t>
      </w:r>
      <w:r w:rsidRPr="00FA3DBE">
        <w:rPr>
          <w:rFonts w:asciiTheme="majorBidi" w:hAnsiTheme="majorBidi" w:cstheme="majorBidi"/>
          <w:snapToGrid w:val="0"/>
          <w:color w:val="FF0000"/>
          <w:szCs w:val="24"/>
        </w:rPr>
        <w:t>no outside disclosures of data, delete this section]</w:t>
      </w:r>
    </w:p>
    <w:p w14:paraId="77A42655" w14:textId="4C9A2EB2" w:rsidR="00B443D0" w:rsidRPr="00FA3DBE" w:rsidRDefault="00FC520A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Cs/>
          <w:i/>
          <w:szCs w:val="24"/>
        </w:rPr>
      </w:pP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अनुसन्धाता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="006B386D" w:rsidRPr="00FA3DBE">
        <w:rPr>
          <w:rFonts w:asciiTheme="majorBidi" w:hAnsiTheme="majorBidi" w:cstheme="majorBidi"/>
          <w:bCs/>
          <w:i/>
          <w:szCs w:val="24"/>
        </w:rPr>
        <w:t>(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निजले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तोकेको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कर्मचारी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)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ले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तपाईंसँग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सम्बन्धी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i/>
          <w:szCs w:val="24"/>
          <w:cs/>
          <w:lang w:bidi="ne-NP"/>
        </w:rPr>
        <w:t>सबै</w:t>
      </w:r>
      <w:r w:rsidRPr="00FA3DBE">
        <w:rPr>
          <w:rFonts w:asciiTheme="majorBidi" w:hAnsiTheme="majorBidi" w:cstheme="majorBidi"/>
          <w:b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i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b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i/>
          <w:szCs w:val="24"/>
          <w:cs/>
          <w:lang w:bidi="ne-NP"/>
        </w:rPr>
        <w:t>केही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निम्न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संस्थालाई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उपलब्ध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गराउने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i/>
          <w:szCs w:val="24"/>
          <w:cs/>
          <w:lang w:bidi="ne-NP"/>
        </w:rPr>
        <w:t>छन्</w:t>
      </w:r>
      <w:r w:rsidRPr="00FA3DBE">
        <w:rPr>
          <w:rFonts w:asciiTheme="majorBidi" w:hAnsiTheme="majorBidi" w:cstheme="majorBidi"/>
          <w:bCs/>
          <w:i/>
          <w:szCs w:val="24"/>
          <w:cs/>
          <w:lang w:bidi="ne-NP"/>
        </w:rPr>
        <w:t>:</w:t>
      </w:r>
    </w:p>
    <w:p w14:paraId="7986AC82" w14:textId="6666BAE4" w:rsidR="00B443D0" w:rsidRPr="00FA3DBE" w:rsidRDefault="00710540" w:rsidP="00B443D0">
      <w:pPr>
        <w:pStyle w:val="Footer"/>
        <w:numPr>
          <w:ilvl w:val="0"/>
          <w:numId w:val="5"/>
        </w:numPr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  <w:r w:rsidRPr="00FA3DBE">
        <w:rPr>
          <w:rFonts w:asciiTheme="majorBidi" w:hAnsiTheme="majorBidi" w:cstheme="majorBidi"/>
          <w:szCs w:val="24"/>
        </w:rPr>
        <w:t>[</w:t>
      </w:r>
      <w:r w:rsidR="00842FF3" w:rsidRPr="00FA3DBE">
        <w:rPr>
          <w:rFonts w:ascii="Nirmala UI" w:hAnsi="Nirmala UI" w:cs="Nirmala UI" w:hint="cs"/>
          <w:szCs w:val="24"/>
          <w:cs/>
          <w:lang w:bidi="ne-NP"/>
        </w:rPr>
        <w:t>संस्था</w:t>
      </w:r>
      <w:r w:rsidR="00B443D0" w:rsidRPr="00FA3DBE">
        <w:rPr>
          <w:rFonts w:asciiTheme="majorBidi" w:hAnsiTheme="majorBidi" w:cstheme="majorBidi"/>
          <w:szCs w:val="24"/>
        </w:rPr>
        <w:t>]</w:t>
      </w:r>
    </w:p>
    <w:p w14:paraId="35271B4D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color w:val="0000FF"/>
          <w:szCs w:val="24"/>
        </w:rPr>
      </w:pPr>
      <w:bookmarkStart w:id="0" w:name="_DV_M241"/>
      <w:bookmarkEnd w:id="0"/>
    </w:p>
    <w:p w14:paraId="317B8934" w14:textId="0F47F456" w:rsidR="00534CA2" w:rsidRPr="00FA3DBE" w:rsidRDefault="00B443D0" w:rsidP="00534CA2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Theme="majorBidi" w:hAnsiTheme="majorBidi" w:cstheme="majorBidi"/>
          <w:snapToGrid w:val="0"/>
          <w:color w:val="FF0000"/>
          <w:szCs w:val="24"/>
        </w:rPr>
        <w:t>[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Delete </w:t>
      </w:r>
      <w:r w:rsidR="00534CA2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the following </w:t>
      </w:r>
      <w:r w:rsidR="00226F9C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paragraph 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>if not applicable</w:t>
      </w:r>
      <w:r w:rsidRPr="00FA3DBE">
        <w:rPr>
          <w:rFonts w:asciiTheme="majorBidi" w:hAnsiTheme="majorBidi" w:cstheme="majorBidi"/>
          <w:snapToGrid w:val="0"/>
          <w:color w:val="FF0000"/>
          <w:szCs w:val="24"/>
        </w:rPr>
        <w:t>.]</w:t>
      </w:r>
    </w:p>
    <w:p w14:paraId="4D411691" w14:textId="14EC34E9" w:rsidR="006B386D" w:rsidRPr="00FA3DBE" w:rsidRDefault="00842FF3" w:rsidP="00534CA2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napToGrid w:val="0"/>
          <w:color w:val="7030A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्रम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ीक्षण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ग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्छ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ग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जनक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लाग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त्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क्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हिच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ुल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रूसँ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ै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="00534CA2"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="00534CA2" w:rsidRPr="00FA3DBE">
        <w:rPr>
          <w:rFonts w:asciiTheme="majorBidi" w:hAnsiTheme="majorBidi" w:cstheme="majorBidi"/>
          <w:snapToGrid w:val="0"/>
          <w:color w:val="FF0000"/>
          <w:szCs w:val="24"/>
        </w:rPr>
        <w:t>[Add if applicable.]</w:t>
      </w:r>
      <w:r w:rsidR="00534CA2"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हिच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ुल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िम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्यक्त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ंस्थासँ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ि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</w:t>
      </w:r>
      <w:r w:rsidR="006B386D" w:rsidRPr="00FA3DBE">
        <w:rPr>
          <w:rFonts w:asciiTheme="majorBidi" w:hAnsiTheme="majorBidi" w:cstheme="majorBidi"/>
          <w:snapToGrid w:val="0"/>
          <w:szCs w:val="24"/>
        </w:rPr>
        <w:t xml:space="preserve">: </w:t>
      </w:r>
    </w:p>
    <w:p w14:paraId="3AF89180" w14:textId="77777777" w:rsidR="00B443D0" w:rsidRPr="00FA3DBE" w:rsidRDefault="00B443D0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</w:p>
    <w:p w14:paraId="550B9E34" w14:textId="6106343D" w:rsidR="006B386D" w:rsidRPr="00FA3DBE" w:rsidRDefault="00956B1A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Cs/>
          <w:szCs w:val="24"/>
        </w:rPr>
      </w:pP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तपाईंसँग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सम्बन्धित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निम्न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हेरिने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छ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संकलन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गरिने</w:t>
      </w:r>
      <w:r w:rsidRPr="00FA3DBE">
        <w:rPr>
          <w:rFonts w:asciiTheme="majorBidi" w:hAnsiTheme="majorBidi" w:cstheme="majorBidi"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Cs/>
          <w:szCs w:val="24"/>
          <w:cs/>
          <w:lang w:bidi="ne-NP"/>
        </w:rPr>
        <w:t>छ</w:t>
      </w:r>
      <w:r w:rsidR="006B386D" w:rsidRPr="00FA3DBE">
        <w:rPr>
          <w:rFonts w:asciiTheme="majorBidi" w:hAnsiTheme="majorBidi" w:cstheme="majorBidi"/>
          <w:bCs/>
          <w:szCs w:val="24"/>
        </w:rPr>
        <w:t>:</w:t>
      </w:r>
    </w:p>
    <w:p w14:paraId="39C10F73" w14:textId="080EAF7C" w:rsidR="006B386D" w:rsidRPr="00FA3DBE" w:rsidRDefault="00534CA2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FF0000"/>
          <w:szCs w:val="24"/>
        </w:rPr>
      </w:pPr>
      <w:r w:rsidRPr="00FA3DBE">
        <w:rPr>
          <w:rFonts w:asciiTheme="majorBidi" w:hAnsiTheme="majorBidi" w:cstheme="majorBidi"/>
          <w:color w:val="FF0000"/>
          <w:szCs w:val="24"/>
        </w:rPr>
        <w:t>[Delete all that do not apply]</w:t>
      </w:r>
    </w:p>
    <w:p w14:paraId="3E7A9175" w14:textId="53F2FD6C" w:rsidR="006B386D" w:rsidRPr="00FA3DBE" w:rsidRDefault="00956B1A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नाम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नसाङ्खी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िवरण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6B386D" w:rsidRPr="00FA3DBE">
        <w:rPr>
          <w:rFonts w:asciiTheme="majorBidi" w:hAnsiTheme="majorBidi" w:cstheme="majorBidi"/>
          <w:szCs w:val="24"/>
        </w:rPr>
        <w:t>(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मे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िङ्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ठेगान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ो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म्ब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ि</w:t>
      </w:r>
      <w:r w:rsidR="006B386D" w:rsidRPr="00FA3DBE">
        <w:rPr>
          <w:rFonts w:asciiTheme="majorBidi" w:hAnsiTheme="majorBidi" w:cstheme="majorBidi"/>
          <w:szCs w:val="24"/>
        </w:rPr>
        <w:t>)</w:t>
      </w:r>
    </w:p>
    <w:p w14:paraId="7F2B17CE" w14:textId="5AD8512E" w:rsidR="006B386D" w:rsidRPr="00FA3DBE" w:rsidRDefault="00956B1A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ामाजिक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ुरक्ष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म्बर</w:t>
      </w:r>
    </w:p>
    <w:p w14:paraId="333D4607" w14:textId="6E7E29E9" w:rsidR="006B386D" w:rsidRPr="00FA3DBE" w:rsidRDefault="00956B1A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ान्दर्भिक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ु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ि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्वास्थ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इतिहास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्याब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िपोर्ट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न्तु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ेडियोजली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िपोर्ट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द्धति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िपोर्ट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गायत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पाईं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िग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ाल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्वास्थ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भिलेखहर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</w:p>
    <w:p w14:paraId="50B44EB0" w14:textId="17E724F3" w:rsidR="006B386D" w:rsidRPr="00FA3DBE" w:rsidRDefault="00956B1A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्रमण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ीक्षण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भिलेखहरू</w:t>
      </w:r>
    </w:p>
    <w:p w14:paraId="303B8F1A" w14:textId="50662AFE" w:rsidR="006B386D" w:rsidRPr="00FA3DBE" w:rsidRDefault="00956B1A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मनोवैज्ञानिक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ीक्षणहरू</w:t>
      </w:r>
    </w:p>
    <w:p w14:paraId="77EDB820" w14:textId="2428FFDE" w:rsidR="006B386D" w:rsidRPr="00FA3DBE" w:rsidRDefault="00956B1A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रक्सी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ागु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औषध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ुर्व्यसन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</w:p>
    <w:p w14:paraId="75BDA21A" w14:textId="1DEB957C" w:rsidR="006B386D" w:rsidRPr="00FA3DBE" w:rsidRDefault="004E00E7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सार्वजनिक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्वास्थ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िभागला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ु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्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खाल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िम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लगायत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ोगहरू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न्दर्भ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िए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ीक्षण</w:t>
      </w:r>
      <w:r w:rsidR="006B386D" w:rsidRPr="00FA3DBE">
        <w:rPr>
          <w:rFonts w:asciiTheme="majorBidi" w:hAnsiTheme="majorBidi" w:cstheme="majorBidi"/>
          <w:szCs w:val="24"/>
        </w:rPr>
        <w:t xml:space="preserve">: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एचआइभी</w:t>
      </w:r>
      <w:r w:rsidR="006B386D" w:rsidRPr="00FA3DBE">
        <w:rPr>
          <w:rFonts w:asciiTheme="majorBidi" w:hAnsiTheme="majorBidi" w:cstheme="majorBidi"/>
          <w:szCs w:val="24"/>
        </w:rPr>
        <w:t xml:space="preserve"> (HIV)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हेपाटाइटिस</w:t>
      </w:r>
      <w:r w:rsidR="006B386D" w:rsidRPr="00FA3DBE">
        <w:rPr>
          <w:rFonts w:asciiTheme="majorBidi" w:hAnsiTheme="majorBidi" w:cstheme="majorBidi"/>
          <w:szCs w:val="24"/>
        </w:rPr>
        <w:t xml:space="preserve"> (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बै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कारका</w:t>
      </w:r>
      <w:r w:rsidR="006B386D" w:rsidRPr="00FA3DBE">
        <w:rPr>
          <w:rFonts w:asciiTheme="majorBidi" w:hAnsiTheme="majorBidi" w:cstheme="majorBidi"/>
          <w:szCs w:val="24"/>
        </w:rPr>
        <w:t>)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्षयरोग</w:t>
      </w:r>
      <w:r w:rsidR="006B386D" w:rsidRPr="00FA3DBE">
        <w:rPr>
          <w:rFonts w:asciiTheme="majorBidi" w:hAnsiTheme="majorBidi" w:cstheme="majorBidi"/>
          <w:szCs w:val="24"/>
        </w:rPr>
        <w:t xml:space="preserve">,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न्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रुव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ौ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</w:p>
    <w:p w14:paraId="0700B0AA" w14:textId="2FEE4923" w:rsidR="006B386D" w:rsidRPr="00FA3DBE" w:rsidRDefault="004E00E7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सिक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ेल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रीक्षण</w:t>
      </w:r>
    </w:p>
    <w:p w14:paraId="40862EEB" w14:textId="247C32CF" w:rsidR="006B386D" w:rsidRPr="00FA3DBE" w:rsidRDefault="004E00E7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तन्तु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मुन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नमुन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ित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डेटा</w:t>
      </w:r>
      <w:r w:rsidR="006B386D" w:rsidRPr="00FA3DBE">
        <w:rPr>
          <w:rFonts w:asciiTheme="majorBidi" w:hAnsiTheme="majorBidi" w:cstheme="majorBidi"/>
          <w:szCs w:val="24"/>
        </w:rPr>
        <w:t xml:space="preserve"> </w:t>
      </w:r>
    </w:p>
    <w:p w14:paraId="76C2B9F2" w14:textId="331AB0A3" w:rsidR="006B386D" w:rsidRPr="00FA3DBE" w:rsidRDefault="004E00E7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वित्तीय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</w:p>
    <w:p w14:paraId="27646B2E" w14:textId="683B886A" w:rsidR="006B386D" w:rsidRPr="00FA3DBE" w:rsidRDefault="004E00E7" w:rsidP="00534CA2">
      <w:pPr>
        <w:pStyle w:val="Footer"/>
        <w:numPr>
          <w:ilvl w:val="0"/>
          <w:numId w:val="3"/>
        </w:numPr>
        <w:tabs>
          <w:tab w:val="clear" w:pos="720"/>
          <w:tab w:val="left" w:pos="-840"/>
          <w:tab w:val="left" w:pos="-720"/>
          <w:tab w:val="left" w:pos="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अन्य</w:t>
      </w:r>
      <w:r w:rsidR="006B386D" w:rsidRPr="00FA3DBE">
        <w:rPr>
          <w:rFonts w:asciiTheme="majorBidi" w:hAnsiTheme="majorBidi" w:cstheme="majorBidi"/>
          <w:szCs w:val="24"/>
        </w:rPr>
        <w:t xml:space="preserve"> (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ृपय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ुहोस्</w:t>
      </w:r>
      <w:r w:rsidR="006B386D" w:rsidRPr="00FA3DBE">
        <w:rPr>
          <w:rFonts w:asciiTheme="majorBidi" w:hAnsiTheme="majorBidi" w:cstheme="majorBidi"/>
          <w:szCs w:val="24"/>
        </w:rPr>
        <w:t>): _____________________________________________</w:t>
      </w:r>
    </w:p>
    <w:p w14:paraId="52709DB3" w14:textId="77777777" w:rsidR="006B386D" w:rsidRPr="00FA3DBE" w:rsidRDefault="006B386D" w:rsidP="006B386D">
      <w:pPr>
        <w:pStyle w:val="Footer"/>
        <w:tabs>
          <w:tab w:val="left" w:pos="-840"/>
          <w:tab w:val="left" w:pos="-720"/>
          <w:tab w:val="left" w:pos="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Cs w:val="24"/>
        </w:rPr>
      </w:pPr>
    </w:p>
    <w:p w14:paraId="4C4B67F3" w14:textId="77777777" w:rsidR="006B386D" w:rsidRPr="00FA3DBE" w:rsidRDefault="006B386D" w:rsidP="006B386D">
      <w:pPr>
        <w:pStyle w:val="Title"/>
        <w:rPr>
          <w:rFonts w:asciiTheme="majorBidi" w:hAnsiTheme="majorBidi" w:cstheme="majorBidi"/>
          <w:bCs/>
          <w:szCs w:val="24"/>
        </w:rPr>
      </w:pPr>
      <w:r w:rsidRPr="00FA3DBE">
        <w:rPr>
          <w:rFonts w:asciiTheme="majorBidi" w:hAnsiTheme="majorBidi" w:cstheme="majorBidi"/>
          <w:bCs/>
          <w:szCs w:val="24"/>
        </w:rPr>
        <w:t>*************************************</w:t>
      </w:r>
    </w:p>
    <w:p w14:paraId="03DFA109" w14:textId="77777777" w:rsidR="006B386D" w:rsidRPr="00FA3DBE" w:rsidRDefault="006B386D" w:rsidP="006B386D">
      <w:pPr>
        <w:rPr>
          <w:rFonts w:asciiTheme="majorBidi" w:hAnsiTheme="majorBidi" w:cstheme="majorBidi"/>
          <w:iCs/>
          <w:color w:val="0070C0"/>
          <w:szCs w:val="24"/>
        </w:rPr>
      </w:pPr>
    </w:p>
    <w:p w14:paraId="48D19D79" w14:textId="5EAB1382" w:rsidR="00534CA2" w:rsidRPr="00FA3DBE" w:rsidRDefault="00534CA2" w:rsidP="006B386D">
      <w:pPr>
        <w:rPr>
          <w:rFonts w:asciiTheme="majorBidi" w:hAnsiTheme="majorBidi" w:cstheme="majorBidi"/>
          <w:snapToGrid w:val="0"/>
          <w:color w:val="FF0000"/>
          <w:szCs w:val="24"/>
          <w:lang w:bidi="ne-NP"/>
        </w:rPr>
      </w:pPr>
      <w:r w:rsidRPr="00FA3DBE">
        <w:rPr>
          <w:rFonts w:asciiTheme="majorBidi" w:hAnsiTheme="majorBidi" w:cstheme="majorBidi"/>
          <w:snapToGrid w:val="0"/>
          <w:color w:val="FF0000"/>
          <w:szCs w:val="24"/>
        </w:rPr>
        <w:t>[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Delete </w:t>
      </w:r>
      <w:r w:rsidR="00226F9C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this section </w:t>
      </w:r>
      <w:r w:rsidR="006B386D" w:rsidRPr="00FA3DBE">
        <w:rPr>
          <w:rFonts w:asciiTheme="majorBidi" w:hAnsiTheme="majorBidi" w:cstheme="majorBidi"/>
          <w:snapToGrid w:val="0"/>
          <w:color w:val="FF0000"/>
          <w:szCs w:val="24"/>
        </w:rPr>
        <w:t xml:space="preserve">if </w:t>
      </w:r>
      <w:r w:rsidRPr="00FA3DBE">
        <w:rPr>
          <w:rFonts w:asciiTheme="majorBidi" w:hAnsiTheme="majorBidi" w:cstheme="majorBidi"/>
          <w:snapToGrid w:val="0"/>
          <w:color w:val="FF0000"/>
          <w:szCs w:val="24"/>
        </w:rPr>
        <w:t>there are no optional study procedures.]</w:t>
      </w:r>
      <w:r w:rsidR="00AF53A6" w:rsidRPr="00FA3DBE">
        <w:rPr>
          <w:rFonts w:asciiTheme="majorBidi" w:hAnsiTheme="majorBidi" w:cstheme="majorBidi"/>
          <w:snapToGrid w:val="0"/>
          <w:color w:val="FF0000"/>
          <w:szCs w:val="24"/>
          <w:cs/>
          <w:lang w:bidi="ne-NP"/>
        </w:rPr>
        <w:t xml:space="preserve"> </w:t>
      </w:r>
    </w:p>
    <w:p w14:paraId="35317BE2" w14:textId="25CA9C7E" w:rsidR="006B386D" w:rsidRPr="00FA3DBE" w:rsidRDefault="00AF53A6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b/>
          <w:snapToGrid w:val="0"/>
          <w:szCs w:val="24"/>
          <w:cs/>
          <w:lang w:bidi="ne-NP"/>
        </w:rPr>
        <w:t>ऐच्छिक</w:t>
      </w:r>
      <w:r w:rsidRPr="00FA3DBE">
        <w:rPr>
          <w:rFonts w:asciiTheme="majorBidi" w:hAnsiTheme="majorBidi" w:cstheme="majorBidi"/>
          <w:b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napToGrid w:val="0"/>
          <w:szCs w:val="24"/>
          <w:cs/>
          <w:lang w:bidi="ne-NP"/>
        </w:rPr>
        <w:t>अतिरिक्त</w:t>
      </w:r>
      <w:r w:rsidRPr="00FA3DBE">
        <w:rPr>
          <w:rFonts w:asciiTheme="majorBidi" w:hAnsiTheme="majorBidi" w:cstheme="majorBidi"/>
          <w:b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napToGrid w:val="0"/>
          <w:szCs w:val="24"/>
          <w:cs/>
          <w:lang w:bidi="ne-NP"/>
        </w:rPr>
        <w:t>अध्ययन</w:t>
      </w:r>
      <w:r w:rsidRPr="00FA3DBE">
        <w:rPr>
          <w:rFonts w:asciiTheme="majorBidi" w:hAnsiTheme="majorBidi" w:cstheme="majorBidi"/>
          <w:b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napToGrid w:val="0"/>
          <w:szCs w:val="24"/>
          <w:cs/>
          <w:lang w:bidi="ne-NP"/>
        </w:rPr>
        <w:t>प्रक्रियाको</w:t>
      </w:r>
      <w:r w:rsidRPr="00FA3DBE">
        <w:rPr>
          <w:rFonts w:asciiTheme="majorBidi" w:hAnsiTheme="majorBidi" w:cstheme="majorBidi"/>
          <w:b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napToGrid w:val="0"/>
          <w:szCs w:val="24"/>
          <w:cs/>
          <w:lang w:bidi="ne-NP"/>
        </w:rPr>
        <w:t>लागि</w:t>
      </w:r>
      <w:r w:rsidRPr="00FA3DBE">
        <w:rPr>
          <w:rFonts w:asciiTheme="majorBidi" w:hAnsiTheme="majorBidi" w:cstheme="majorBidi"/>
          <w:b/>
          <w:snapToGrid w:val="0"/>
          <w:szCs w:val="24"/>
          <w:cs/>
          <w:lang w:bidi="ne-NP"/>
        </w:rPr>
        <w:t xml:space="preserve"> </w:t>
      </w:r>
      <w:r w:rsidR="006B386D" w:rsidRPr="00FA3DBE">
        <w:rPr>
          <w:rFonts w:asciiTheme="majorBidi" w:hAnsiTheme="majorBidi" w:cstheme="majorBidi"/>
          <w:b/>
          <w:snapToGrid w:val="0"/>
          <w:szCs w:val="24"/>
        </w:rPr>
        <w:t xml:space="preserve">HIPAA </w:t>
      </w:r>
      <w:r w:rsidRPr="00FA3DBE">
        <w:rPr>
          <w:rFonts w:ascii="Nirmala UI" w:hAnsi="Nirmala UI" w:cs="Nirmala UI" w:hint="cs"/>
          <w:b/>
          <w:snapToGrid w:val="0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b/>
          <w:snapToGrid w:val="0"/>
          <w:szCs w:val="24"/>
          <w:cs/>
          <w:lang w:bidi="ne-NP"/>
        </w:rPr>
        <w:t xml:space="preserve"> </w:t>
      </w:r>
      <w:r w:rsidR="006B386D" w:rsidRPr="00FA3DBE">
        <w:rPr>
          <w:rFonts w:asciiTheme="majorBidi" w:hAnsiTheme="majorBidi" w:cstheme="majorBidi"/>
          <w:b/>
          <w:snapToGrid w:val="0"/>
          <w:szCs w:val="24"/>
        </w:rPr>
        <w:t>Authorization</w:t>
      </w:r>
    </w:p>
    <w:p w14:paraId="7C0A3110" w14:textId="77777777" w:rsidR="006B386D" w:rsidRPr="00FA3DBE" w:rsidRDefault="006B386D" w:rsidP="006B386D">
      <w:pPr>
        <w:rPr>
          <w:rFonts w:asciiTheme="majorBidi" w:hAnsiTheme="majorBidi" w:cstheme="majorBidi"/>
          <w:snapToGrid w:val="0"/>
          <w:szCs w:val="24"/>
        </w:rPr>
      </w:pPr>
    </w:p>
    <w:p w14:paraId="2E092ED2" w14:textId="655DB7B9" w:rsidR="006B386D" w:rsidRPr="00FA3DBE" w:rsidRDefault="00AF53A6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lastRenderedPageBreak/>
        <w:t>अध्ययन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ारांश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लाई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तिरिक्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ऐच्छिक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क्रिया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भा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लि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लि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िकल्प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दिइय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Theme="majorBidi" w:hAnsiTheme="majorBidi" w:cstheme="majorBidi"/>
          <w:snapToGrid w:val="0"/>
          <w:szCs w:val="24"/>
        </w:rPr>
        <w:t>HIPAA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ियम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ुसा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िवार्य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ूप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ामीलाई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ऐच्छिक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क्रियाहरूबाट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ंकलि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थ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एअनुसा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न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दिन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्छ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="003F23FB" w:rsidRPr="00FA3DBE">
        <w:rPr>
          <w:rFonts w:asciiTheme="majorBidi" w:hAnsiTheme="majorBidi" w:cstheme="majorBidi"/>
          <w:snapToGrid w:val="0"/>
          <w:szCs w:val="24"/>
        </w:rPr>
        <w:t xml:space="preserve"> </w:t>
      </w:r>
    </w:p>
    <w:p w14:paraId="3155F972" w14:textId="77777777" w:rsidR="006B386D" w:rsidRPr="00FA3DBE" w:rsidRDefault="006B386D" w:rsidP="006B386D">
      <w:pPr>
        <w:ind w:left="720"/>
        <w:rPr>
          <w:rFonts w:asciiTheme="majorBidi" w:hAnsiTheme="majorBidi" w:cstheme="majorBidi"/>
          <w:snapToGrid w:val="0"/>
          <w:szCs w:val="24"/>
        </w:rPr>
      </w:pPr>
    </w:p>
    <w:p w14:paraId="4A4F4502" w14:textId="46F6A7AE" w:rsidR="006B386D" w:rsidRPr="00FA3DBE" w:rsidRDefault="006B386D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Theme="majorBidi" w:hAnsiTheme="majorBidi" w:cstheme="majorBidi"/>
          <w:snapToGrid w:val="0"/>
          <w:color w:val="FF0000"/>
          <w:szCs w:val="24"/>
        </w:rPr>
        <w:t>[</w:t>
      </w:r>
      <w:r w:rsidR="00866559" w:rsidRPr="00FA3DBE">
        <w:rPr>
          <w:rFonts w:asciiTheme="majorBidi" w:hAnsiTheme="majorBidi" w:cstheme="majorBidi"/>
          <w:snapToGrid w:val="0"/>
          <w:color w:val="FF0000"/>
          <w:szCs w:val="24"/>
        </w:rPr>
        <w:t>I</w:t>
      </w:r>
      <w:r w:rsidRPr="00FA3DBE">
        <w:rPr>
          <w:rFonts w:asciiTheme="majorBidi" w:hAnsiTheme="majorBidi" w:cstheme="majorBidi"/>
          <w:snapToGrid w:val="0"/>
          <w:color w:val="FF0000"/>
          <w:szCs w:val="24"/>
        </w:rPr>
        <w:t>f applicable]</w:t>
      </w:r>
      <w:r w:rsidR="003F23FB"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ऐच्छिक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क्रिया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दौर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ीक्षण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ु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्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गत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को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ु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र्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्छ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को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गत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शोध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जनका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लागि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त्र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क्त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को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हिच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ुल्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ी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रूसँग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ि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ै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="00AF53A6"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="00AF53A6" w:rsidRPr="00FA3DBE">
        <w:rPr>
          <w:rFonts w:asciiTheme="majorBidi" w:hAnsiTheme="majorBidi" w:cstheme="majorBidi"/>
          <w:snapToGrid w:val="0"/>
          <w:color w:val="FF0000"/>
          <w:szCs w:val="24"/>
        </w:rPr>
        <w:t>[if applicable.]</w:t>
      </w:r>
      <w:r w:rsidR="00AF53A6" w:rsidRPr="00FA3DBE">
        <w:rPr>
          <w:rFonts w:asciiTheme="majorBidi" w:hAnsiTheme="majorBidi" w:cstheme="majorBidi"/>
          <w:snapToGrid w:val="0"/>
          <w:szCs w:val="24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को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हिच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ुल्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ंशाणु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िम्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्यक्ति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ंस्थासँग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िने</w:t>
      </w:r>
      <w:r w:rsidR="00AF53A6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AF53A6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</w:t>
      </w:r>
      <w:r w:rsidR="00866559" w:rsidRPr="00FA3DBE">
        <w:rPr>
          <w:rFonts w:asciiTheme="majorBidi" w:hAnsiTheme="majorBidi" w:cstheme="majorBidi"/>
          <w:snapToGrid w:val="0"/>
          <w:szCs w:val="24"/>
        </w:rPr>
        <w:t xml:space="preserve">: </w:t>
      </w:r>
    </w:p>
    <w:p w14:paraId="5E173936" w14:textId="77777777" w:rsidR="006B386D" w:rsidRPr="00FA3DBE" w:rsidRDefault="006B386D" w:rsidP="006B386D">
      <w:pPr>
        <w:rPr>
          <w:rFonts w:asciiTheme="majorBidi" w:hAnsiTheme="majorBidi" w:cstheme="majorBidi"/>
          <w:snapToGrid w:val="0"/>
          <w:szCs w:val="24"/>
        </w:rPr>
      </w:pPr>
    </w:p>
    <w:p w14:paraId="3BFAC481" w14:textId="460E810D" w:rsidR="006B386D" w:rsidRPr="00FA3DBE" w:rsidRDefault="0065132C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ल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ुमत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दिए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ण्ड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पाईं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ऐच्छिक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हभाग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ाउनुहुन्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त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ुख्य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भने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हभाग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क्नु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्छ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ृपय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छनौट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गाडि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हे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ाली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ठाउँमा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नामक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हिलो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क्षर</w:t>
      </w:r>
      <w:r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लेख्नुहोस्</w:t>
      </w:r>
      <w:r w:rsidR="006B386D" w:rsidRPr="00FA3DBE">
        <w:rPr>
          <w:rFonts w:asciiTheme="majorBidi" w:hAnsiTheme="majorBidi" w:cstheme="majorBidi"/>
          <w:snapToGrid w:val="0"/>
          <w:szCs w:val="24"/>
        </w:rPr>
        <w:t>:</w:t>
      </w:r>
    </w:p>
    <w:p w14:paraId="1E515452" w14:textId="77777777" w:rsidR="006B386D" w:rsidRPr="00FA3DBE" w:rsidRDefault="006B386D" w:rsidP="006B386D">
      <w:pPr>
        <w:ind w:left="720"/>
        <w:rPr>
          <w:rFonts w:asciiTheme="majorBidi" w:hAnsiTheme="majorBidi" w:cstheme="majorBidi"/>
          <w:snapToGrid w:val="0"/>
          <w:szCs w:val="24"/>
        </w:rPr>
      </w:pPr>
    </w:p>
    <w:p w14:paraId="311C7DE5" w14:textId="6BADF75E" w:rsidR="006B386D" w:rsidRPr="00FA3DBE" w:rsidRDefault="006B386D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Theme="majorBidi" w:hAnsiTheme="majorBidi" w:cstheme="majorBidi"/>
          <w:snapToGrid w:val="0"/>
          <w:szCs w:val="24"/>
        </w:rPr>
        <w:t xml:space="preserve">_____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्नो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ूले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ाथि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हमति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नाएको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ऐच्छिक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क्रियाहरूम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यो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खण्डम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उल्लेख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भएबमोजिम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ुमति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दिन्छु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Pr="00FA3DBE">
        <w:rPr>
          <w:rFonts w:asciiTheme="majorBidi" w:hAnsiTheme="majorBidi" w:cstheme="majorBidi"/>
          <w:snapToGrid w:val="0"/>
          <w:szCs w:val="24"/>
        </w:rPr>
        <w:t>I</w:t>
      </w:r>
    </w:p>
    <w:p w14:paraId="2D168532" w14:textId="77777777" w:rsidR="006B386D" w:rsidRPr="00FA3DBE" w:rsidRDefault="006B386D" w:rsidP="006B386D">
      <w:pPr>
        <w:ind w:left="720"/>
        <w:rPr>
          <w:rFonts w:asciiTheme="majorBidi" w:hAnsiTheme="majorBidi" w:cstheme="majorBidi"/>
          <w:snapToGrid w:val="0"/>
          <w:szCs w:val="24"/>
        </w:rPr>
      </w:pPr>
    </w:p>
    <w:p w14:paraId="5400A22F" w14:textId="367A43BE" w:rsidR="006B386D" w:rsidRPr="00FA3DBE" w:rsidRDefault="006B386D" w:rsidP="006B386D">
      <w:pPr>
        <w:rPr>
          <w:rFonts w:asciiTheme="majorBidi" w:hAnsiTheme="majorBidi" w:cstheme="majorBidi"/>
          <w:snapToGrid w:val="0"/>
          <w:szCs w:val="24"/>
        </w:rPr>
      </w:pPr>
      <w:r w:rsidRPr="00FA3DBE">
        <w:rPr>
          <w:rFonts w:asciiTheme="majorBidi" w:hAnsiTheme="majorBidi" w:cstheme="majorBidi"/>
          <w:snapToGrid w:val="0"/>
          <w:szCs w:val="24"/>
        </w:rPr>
        <w:t xml:space="preserve">_____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फ्नो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जानकारी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ऐच्छिक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क्रिय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व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ध्ययनम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योग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र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आदा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दा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गर्ने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नुमति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b/>
          <w:bCs/>
          <w:snapToGrid w:val="0"/>
          <w:szCs w:val="24"/>
          <w:cs/>
          <w:lang w:bidi="ne-NP"/>
        </w:rPr>
        <w:t>दिन्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;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म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अतिरिक्त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प्रक्रियाम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सहभागी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हु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चाहन्न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भन्ने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कुरा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बुझ्छु</w:t>
      </w:r>
      <w:r w:rsidR="0065132C" w:rsidRPr="00FA3DBE">
        <w:rPr>
          <w:rFonts w:asciiTheme="majorBidi" w:hAnsiTheme="majorBidi" w:cstheme="majorBidi"/>
          <w:snapToGrid w:val="0"/>
          <w:szCs w:val="24"/>
          <w:cs/>
          <w:lang w:bidi="ne-NP"/>
        </w:rPr>
        <w:t xml:space="preserve"> </w:t>
      </w:r>
      <w:r w:rsidR="0065132C" w:rsidRPr="00FA3DBE">
        <w:rPr>
          <w:rFonts w:ascii="Nirmala UI" w:hAnsi="Nirmala UI" w:cs="Nirmala UI" w:hint="cs"/>
          <w:snapToGrid w:val="0"/>
          <w:szCs w:val="24"/>
          <w:cs/>
          <w:lang w:bidi="ne-NP"/>
        </w:rPr>
        <w:t>।</w:t>
      </w:r>
    </w:p>
    <w:p w14:paraId="30D6579C" w14:textId="77777777" w:rsidR="00A6440E" w:rsidRPr="00FA3DBE" w:rsidRDefault="00A6440E">
      <w:pPr>
        <w:rPr>
          <w:rFonts w:asciiTheme="majorBidi" w:hAnsiTheme="majorBidi" w:cstheme="majorBidi"/>
          <w:szCs w:val="24"/>
        </w:rPr>
      </w:pPr>
    </w:p>
    <w:p w14:paraId="29EBCE2B" w14:textId="77777777" w:rsidR="00CA5AE9" w:rsidRPr="00FA3DBE" w:rsidRDefault="00CA5AE9" w:rsidP="00CA5AE9">
      <w:pPr>
        <w:pBdr>
          <w:bottom w:val="thinThickThinMediumGap" w:sz="18" w:space="1" w:color="auto"/>
        </w:pBdr>
        <w:rPr>
          <w:rFonts w:asciiTheme="majorBidi" w:hAnsiTheme="majorBidi" w:cstheme="majorBidi"/>
          <w:szCs w:val="24"/>
        </w:rPr>
      </w:pPr>
    </w:p>
    <w:p w14:paraId="565120EF" w14:textId="6AE2D3E3" w:rsidR="00CA5AE9" w:rsidRPr="00FA3DBE" w:rsidRDefault="0065132C" w:rsidP="00CA5AE9">
      <w:pPr>
        <w:jc w:val="center"/>
        <w:rPr>
          <w:rFonts w:asciiTheme="majorBidi" w:hAnsiTheme="majorBidi" w:cstheme="majorBidi"/>
          <w:b/>
          <w:i/>
          <w:szCs w:val="24"/>
        </w:rPr>
      </w:pPr>
      <w:r w:rsidRPr="00FA3DBE">
        <w:rPr>
          <w:rFonts w:ascii="Nirmala UI" w:hAnsi="Nirmala UI" w:cs="Nirmala UI" w:hint="cs"/>
          <w:b/>
          <w:iCs/>
          <w:szCs w:val="24"/>
          <w:cs/>
          <w:lang w:bidi="ne-NP"/>
        </w:rPr>
        <w:t>सहभागीले</w:t>
      </w:r>
      <w:r w:rsidRPr="00FA3DBE">
        <w:rPr>
          <w:rFonts w:asciiTheme="majorBidi" w:hAnsiTheme="majorBidi" w:cstheme="majorBidi"/>
          <w:b/>
          <w:i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iCs/>
          <w:szCs w:val="24"/>
          <w:cs/>
          <w:lang w:bidi="ne-NP"/>
        </w:rPr>
        <w:t>मात्र</w:t>
      </w:r>
      <w:r w:rsidRPr="00FA3DBE">
        <w:rPr>
          <w:rFonts w:asciiTheme="majorBidi" w:hAnsiTheme="majorBidi" w:cstheme="majorBidi"/>
          <w:b/>
          <w:i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iCs/>
          <w:szCs w:val="24"/>
          <w:cs/>
          <w:lang w:bidi="ne-NP"/>
        </w:rPr>
        <w:t>भर्नु</w:t>
      </w:r>
      <w:r w:rsidRPr="00FA3DBE">
        <w:rPr>
          <w:rFonts w:asciiTheme="majorBidi" w:hAnsiTheme="majorBidi" w:cstheme="majorBidi"/>
          <w:b/>
          <w:i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iCs/>
          <w:szCs w:val="24"/>
          <w:cs/>
          <w:lang w:bidi="ne-NP"/>
        </w:rPr>
        <w:t>पर्ने</w:t>
      </w:r>
      <w:r w:rsidRPr="00FA3DBE">
        <w:rPr>
          <w:rFonts w:asciiTheme="majorBidi" w:hAnsiTheme="majorBidi" w:cstheme="majorBidi"/>
          <w:b/>
          <w:iCs/>
          <w:szCs w:val="24"/>
          <w:cs/>
          <w:lang w:bidi="ne-NP"/>
        </w:rPr>
        <w:t xml:space="preserve"> </w:t>
      </w:r>
    </w:p>
    <w:p w14:paraId="4B87D5AA" w14:textId="77777777" w:rsidR="00165BBD" w:rsidRPr="00FA3DBE" w:rsidRDefault="00165BBD" w:rsidP="00CA5AE9">
      <w:pPr>
        <w:rPr>
          <w:rFonts w:asciiTheme="majorBidi" w:hAnsiTheme="majorBidi" w:cstheme="majorBidi"/>
          <w:szCs w:val="24"/>
        </w:rPr>
      </w:pPr>
    </w:p>
    <w:p w14:paraId="42590B4A" w14:textId="233545FC" w:rsidR="00CA5AE9" w:rsidRPr="00FA3DBE" w:rsidRDefault="0065132C" w:rsidP="00CA5AE9">
      <w:pPr>
        <w:rPr>
          <w:rFonts w:asciiTheme="majorBidi" w:hAnsiTheme="majorBidi" w:cstheme="majorBidi"/>
          <w:szCs w:val="24"/>
        </w:rPr>
      </w:pPr>
      <w:r w:rsidRPr="00FA3DBE">
        <w:rPr>
          <w:rFonts w:ascii="Nirmala UI" w:hAnsi="Nirmala UI" w:cs="Nirmala UI" w:hint="cs"/>
          <w:szCs w:val="24"/>
          <w:cs/>
          <w:lang w:bidi="ne-NP"/>
        </w:rPr>
        <w:t>तपाईं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सहम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फाराम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एक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तिरिक्त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अध्ययनम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माथ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एअनुसा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जानकारीक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योग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प्रदा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दिन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ाजी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zCs w:val="24"/>
          <w:cs/>
          <w:lang w:bidi="ne-NP"/>
        </w:rPr>
        <w:t>हुनुहुन्छ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भने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कृपया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तल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आफ्नो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bCs/>
          <w:szCs w:val="24"/>
          <w:cs/>
          <w:lang w:bidi="ne-NP"/>
        </w:rPr>
        <w:t>नाम</w:t>
      </w:r>
      <w:r w:rsidRPr="00FA3DBE">
        <w:rPr>
          <w:rFonts w:asciiTheme="majorBidi" w:hAnsiTheme="majorBidi" w:cstheme="majorBidi"/>
          <w:b/>
          <w:bCs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bCs/>
          <w:szCs w:val="24"/>
          <w:cs/>
          <w:lang w:bidi="ne-NP"/>
        </w:rPr>
        <w:t>लेख्न</w:t>
      </w:r>
      <w:r w:rsidR="00082C49" w:rsidRPr="00FA3DBE">
        <w:rPr>
          <w:rFonts w:ascii="Nirmala UI" w:hAnsi="Nirmala UI" w:cs="Nirmala UI" w:hint="cs"/>
          <w:b/>
          <w:bCs/>
          <w:szCs w:val="24"/>
          <w:cs/>
          <w:lang w:bidi="ne-NP"/>
        </w:rPr>
        <w:t>ुहोस्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bCs/>
          <w:szCs w:val="24"/>
          <w:cs/>
          <w:lang w:bidi="ne-NP"/>
        </w:rPr>
        <w:t>हस्ताक्ष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ुहोस्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bCs/>
          <w:szCs w:val="24"/>
          <w:cs/>
          <w:lang w:bidi="ne-NP"/>
        </w:rPr>
        <w:t>मिति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उल्लेख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गर्नुहोस्</w:t>
      </w:r>
      <w:r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यो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अनुमति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फाराममा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हस्ताक्षर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गर्नु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भयो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भने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पनि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कानुनी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अधिकार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तपाईंसँगै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रहने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छ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।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हामी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तपाईंको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अभिलेखको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लागि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एउटा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हस्ताक्षरित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प्रति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तपाईंलाई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दिने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576143" w:rsidRPr="00FA3DBE">
        <w:rPr>
          <w:rFonts w:ascii="Nirmala UI" w:hAnsi="Nirmala UI" w:cs="Nirmala UI" w:hint="cs"/>
          <w:szCs w:val="24"/>
          <w:cs/>
          <w:lang w:bidi="ne-NP"/>
        </w:rPr>
        <w:t>छौं</w:t>
      </w:r>
      <w:r w:rsidR="00082C49" w:rsidRPr="00FA3DBE">
        <w:rPr>
          <w:rFonts w:asciiTheme="majorBidi" w:hAnsiTheme="majorBidi" w:cstheme="majorBidi"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szCs w:val="24"/>
          <w:cs/>
          <w:lang w:bidi="ne-NP"/>
        </w:rPr>
        <w:t>।</w:t>
      </w:r>
    </w:p>
    <w:p w14:paraId="086141EB" w14:textId="77777777" w:rsidR="007E6962" w:rsidRPr="00FA3DBE" w:rsidRDefault="007E6962" w:rsidP="00CA5AE9">
      <w:pPr>
        <w:tabs>
          <w:tab w:val="left" w:pos="6600"/>
        </w:tabs>
        <w:rPr>
          <w:rFonts w:asciiTheme="majorBidi" w:hAnsiTheme="majorBidi" w:cstheme="majorBidi"/>
          <w:szCs w:val="24"/>
        </w:rPr>
      </w:pPr>
      <w:bookmarkStart w:id="1" w:name="_GoBack"/>
      <w:bookmarkEnd w:id="1"/>
    </w:p>
    <w:p w14:paraId="162A8F31" w14:textId="77777777" w:rsidR="00CA5AE9" w:rsidRPr="00FA3DBE" w:rsidRDefault="00CA5AE9" w:rsidP="00CA5AE9">
      <w:pPr>
        <w:tabs>
          <w:tab w:val="left" w:pos="6600"/>
        </w:tabs>
        <w:rPr>
          <w:rFonts w:asciiTheme="majorBidi" w:hAnsiTheme="majorBidi" w:cstheme="majorBidi"/>
          <w:b/>
          <w:szCs w:val="24"/>
        </w:rPr>
      </w:pPr>
      <w:r w:rsidRPr="00FA3DBE">
        <w:rPr>
          <w:rFonts w:asciiTheme="majorBidi" w:hAnsiTheme="majorBidi" w:cstheme="majorBidi"/>
          <w:b/>
          <w:szCs w:val="24"/>
          <w:u w:val="single"/>
        </w:rPr>
        <w:tab/>
      </w:r>
    </w:p>
    <w:p w14:paraId="79C414D4" w14:textId="1390BC26" w:rsidR="00CA5AE9" w:rsidRPr="00FA3DBE" w:rsidRDefault="00082C49" w:rsidP="00CA5AE9">
      <w:pPr>
        <w:rPr>
          <w:rFonts w:asciiTheme="majorBidi" w:hAnsiTheme="majorBidi" w:cstheme="majorBidi"/>
          <w:b/>
          <w:szCs w:val="24"/>
        </w:rPr>
      </w:pP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हभागीको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नाम</w:t>
      </w:r>
      <w:r w:rsidR="00CA5AE9" w:rsidRPr="00FA3DBE">
        <w:rPr>
          <w:rFonts w:asciiTheme="majorBidi" w:hAnsiTheme="majorBidi" w:cstheme="majorBidi"/>
          <w:b/>
          <w:szCs w:val="24"/>
        </w:rPr>
        <w:t xml:space="preserve"> </w:t>
      </w:r>
    </w:p>
    <w:p w14:paraId="66351EC8" w14:textId="77777777" w:rsidR="007E6962" w:rsidRPr="00FA3DBE" w:rsidRDefault="007E6962" w:rsidP="00CA5AE9">
      <w:pPr>
        <w:rPr>
          <w:rFonts w:asciiTheme="majorBidi" w:hAnsiTheme="majorBidi" w:cstheme="majorBidi"/>
          <w:b/>
          <w:szCs w:val="24"/>
        </w:rPr>
      </w:pPr>
    </w:p>
    <w:p w14:paraId="1EEAD7F8" w14:textId="77777777" w:rsidR="00CA5AE9" w:rsidRPr="00FA3DBE" w:rsidRDefault="00CA5AE9" w:rsidP="00CA5AE9">
      <w:pPr>
        <w:tabs>
          <w:tab w:val="left" w:pos="6480"/>
          <w:tab w:val="left" w:pos="7200"/>
          <w:tab w:val="left" w:pos="9360"/>
        </w:tabs>
        <w:rPr>
          <w:rFonts w:asciiTheme="majorBidi" w:hAnsiTheme="majorBidi" w:cstheme="majorBidi"/>
          <w:b/>
          <w:szCs w:val="24"/>
        </w:rPr>
      </w:pPr>
      <w:r w:rsidRPr="00FA3DBE">
        <w:rPr>
          <w:rFonts w:asciiTheme="majorBidi" w:hAnsiTheme="majorBidi" w:cstheme="majorBidi"/>
          <w:b/>
          <w:szCs w:val="24"/>
          <w:u w:val="single"/>
        </w:rPr>
        <w:tab/>
      </w:r>
      <w:r w:rsidRPr="00FA3DBE">
        <w:rPr>
          <w:rFonts w:asciiTheme="majorBidi" w:hAnsiTheme="majorBidi" w:cstheme="majorBidi"/>
          <w:b/>
          <w:szCs w:val="24"/>
        </w:rPr>
        <w:tab/>
      </w:r>
      <w:r w:rsidRPr="00FA3DBE">
        <w:rPr>
          <w:rFonts w:asciiTheme="majorBidi" w:hAnsiTheme="majorBidi" w:cstheme="majorBidi"/>
          <w:b/>
          <w:szCs w:val="24"/>
          <w:u w:val="single"/>
        </w:rPr>
        <w:tab/>
        <w:t xml:space="preserve"> </w:t>
      </w:r>
    </w:p>
    <w:p w14:paraId="326BFB7E" w14:textId="3B6B770E" w:rsidR="00CA5AE9" w:rsidRPr="00FA3DBE" w:rsidRDefault="00082C49" w:rsidP="00CA5AE9">
      <w:pPr>
        <w:tabs>
          <w:tab w:val="left" w:pos="7320"/>
        </w:tabs>
        <w:rPr>
          <w:rFonts w:asciiTheme="majorBidi" w:hAnsiTheme="majorBidi" w:cstheme="majorBidi"/>
          <w:b/>
          <w:szCs w:val="24"/>
        </w:rPr>
      </w:pP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हभागीको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हस्ताक्षर</w:t>
      </w:r>
      <w:r w:rsidR="00CA5AE9" w:rsidRPr="00FA3DBE">
        <w:rPr>
          <w:rFonts w:asciiTheme="majorBidi" w:hAnsiTheme="majorBidi" w:cstheme="majorBidi"/>
          <w:b/>
          <w:szCs w:val="24"/>
        </w:rPr>
        <w:t xml:space="preserve"> (18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वर्ष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वा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ो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माथिको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र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हमति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दिन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क्षम</w:t>
      </w:r>
      <w:r w:rsidR="00CA5AE9" w:rsidRPr="00FA3DBE">
        <w:rPr>
          <w:rFonts w:asciiTheme="majorBidi" w:hAnsiTheme="majorBidi" w:cstheme="majorBidi"/>
          <w:b/>
          <w:szCs w:val="24"/>
        </w:rPr>
        <w:t>)</w:t>
      </w:r>
      <w:r w:rsidR="00CA5AE9" w:rsidRPr="00FA3DBE">
        <w:rPr>
          <w:rFonts w:asciiTheme="majorBidi" w:hAnsiTheme="majorBidi" w:cstheme="majorBidi"/>
          <w:b/>
          <w:szCs w:val="24"/>
        </w:rPr>
        <w:tab/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मिति</w:t>
      </w:r>
      <w:r w:rsidR="003F23FB" w:rsidRPr="00FA3DBE">
        <w:rPr>
          <w:rFonts w:asciiTheme="majorBidi" w:hAnsiTheme="majorBidi" w:cstheme="majorBidi"/>
          <w:b/>
          <w:szCs w:val="24"/>
        </w:rPr>
        <w:t xml:space="preserve"> </w:t>
      </w:r>
    </w:p>
    <w:p w14:paraId="739BE5AA" w14:textId="77777777" w:rsidR="00CA5AE9" w:rsidRPr="00FA3DBE" w:rsidRDefault="00CA5AE9" w:rsidP="00CA5AE9">
      <w:pPr>
        <w:rPr>
          <w:rFonts w:asciiTheme="majorBidi" w:hAnsiTheme="majorBidi" w:cstheme="majorBidi"/>
          <w:b/>
          <w:szCs w:val="24"/>
        </w:rPr>
      </w:pPr>
    </w:p>
    <w:p w14:paraId="3EC6A33E" w14:textId="77777777" w:rsidR="00CA5AE9" w:rsidRPr="00FA3DBE" w:rsidRDefault="00CA5AE9" w:rsidP="00CA5AE9">
      <w:pPr>
        <w:tabs>
          <w:tab w:val="left" w:pos="6480"/>
          <w:tab w:val="left" w:pos="7200"/>
          <w:tab w:val="left" w:pos="9360"/>
        </w:tabs>
        <w:rPr>
          <w:rFonts w:asciiTheme="majorBidi" w:hAnsiTheme="majorBidi" w:cstheme="majorBidi"/>
          <w:b/>
          <w:szCs w:val="24"/>
        </w:rPr>
      </w:pPr>
      <w:r w:rsidRPr="00FA3DBE">
        <w:rPr>
          <w:rFonts w:asciiTheme="majorBidi" w:hAnsiTheme="majorBidi" w:cstheme="majorBidi"/>
          <w:b/>
          <w:szCs w:val="24"/>
          <w:u w:val="single"/>
        </w:rPr>
        <w:tab/>
      </w:r>
      <w:r w:rsidRPr="00FA3DBE">
        <w:rPr>
          <w:rFonts w:asciiTheme="majorBidi" w:hAnsiTheme="majorBidi" w:cstheme="majorBidi"/>
          <w:b/>
          <w:szCs w:val="24"/>
        </w:rPr>
        <w:tab/>
      </w:r>
      <w:r w:rsidRPr="00FA3DBE">
        <w:rPr>
          <w:rFonts w:asciiTheme="majorBidi" w:hAnsiTheme="majorBidi" w:cstheme="majorBidi"/>
          <w:b/>
          <w:szCs w:val="24"/>
          <w:u w:val="single"/>
        </w:rPr>
        <w:tab/>
      </w:r>
    </w:p>
    <w:p w14:paraId="65715E5C" w14:textId="2FFE7A30" w:rsidR="00CA5AE9" w:rsidRPr="00FA3DBE" w:rsidRDefault="00082C49" w:rsidP="00CA5AE9">
      <w:pPr>
        <w:tabs>
          <w:tab w:val="left" w:pos="7320"/>
        </w:tabs>
        <w:rPr>
          <w:rFonts w:asciiTheme="majorBidi" w:hAnsiTheme="majorBidi" w:cstheme="majorBidi"/>
          <w:b/>
          <w:szCs w:val="24"/>
        </w:rPr>
      </w:pP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ोधसम्बन्धी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निर्णय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लिन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सक्ने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अधिकार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भएको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कानुनी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प्रतिनिधिको</w:t>
      </w:r>
      <w:r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हस्ताक्षर</w:t>
      </w:r>
      <w:r w:rsidR="00CA5AE9" w:rsidRPr="00FA3DBE">
        <w:rPr>
          <w:rFonts w:asciiTheme="majorBidi" w:hAnsiTheme="majorBidi" w:cstheme="majorBidi"/>
          <w:b/>
          <w:szCs w:val="24"/>
        </w:rPr>
        <w:tab/>
      </w:r>
      <w:r w:rsidRPr="00FA3DBE">
        <w:rPr>
          <w:rFonts w:ascii="Nirmala UI" w:hAnsi="Nirmala UI" w:cs="Nirmala UI" w:hint="cs"/>
          <w:b/>
          <w:szCs w:val="24"/>
          <w:cs/>
          <w:lang w:bidi="ne-NP"/>
        </w:rPr>
        <w:t>मिति</w:t>
      </w:r>
      <w:r w:rsidR="003F23FB" w:rsidRPr="00FA3DBE">
        <w:rPr>
          <w:rFonts w:asciiTheme="majorBidi" w:hAnsiTheme="majorBidi" w:cstheme="majorBidi"/>
          <w:b/>
          <w:szCs w:val="24"/>
        </w:rPr>
        <w:t xml:space="preserve"> </w:t>
      </w:r>
    </w:p>
    <w:p w14:paraId="493DCB49" w14:textId="4FA70EDB" w:rsidR="00CA5AE9" w:rsidRPr="00FA3DBE" w:rsidRDefault="00CA5AE9" w:rsidP="00CA5AE9">
      <w:pPr>
        <w:rPr>
          <w:rFonts w:asciiTheme="majorBidi" w:hAnsiTheme="majorBidi" w:cstheme="majorBidi"/>
          <w:b/>
          <w:szCs w:val="24"/>
        </w:rPr>
      </w:pPr>
      <w:r w:rsidRPr="00FA3DBE">
        <w:rPr>
          <w:rFonts w:asciiTheme="majorBidi" w:hAnsiTheme="majorBidi" w:cstheme="majorBidi"/>
          <w:b/>
          <w:szCs w:val="24"/>
        </w:rPr>
        <w:t>(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लागू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हुने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भएमा</w:t>
      </w:r>
      <w:r w:rsidRPr="00FA3DBE">
        <w:rPr>
          <w:rFonts w:asciiTheme="majorBidi" w:hAnsiTheme="majorBidi" w:cstheme="majorBidi"/>
          <w:b/>
          <w:szCs w:val="24"/>
        </w:rPr>
        <w:t>)</w:t>
      </w:r>
    </w:p>
    <w:p w14:paraId="62AC7D85" w14:textId="2EB5BB5A" w:rsidR="00CA5AE9" w:rsidRPr="00FA3DBE" w:rsidRDefault="00CA5AE9" w:rsidP="00CA5AE9">
      <w:pPr>
        <w:rPr>
          <w:rFonts w:asciiTheme="majorBidi" w:hAnsiTheme="majorBidi" w:cstheme="majorBidi"/>
          <w:b/>
          <w:szCs w:val="24"/>
        </w:rPr>
      </w:pPr>
    </w:p>
    <w:p w14:paraId="0CE145C3" w14:textId="4A14F965" w:rsidR="00165BBD" w:rsidRPr="00FA3DBE" w:rsidRDefault="00165BBD" w:rsidP="00CA5AE9">
      <w:pPr>
        <w:rPr>
          <w:rFonts w:asciiTheme="majorBidi" w:hAnsiTheme="majorBidi" w:cstheme="majorBidi"/>
          <w:b/>
          <w:szCs w:val="24"/>
        </w:rPr>
      </w:pPr>
      <w:r w:rsidRPr="00FA3DBE">
        <w:rPr>
          <w:rFonts w:asciiTheme="majorBidi" w:hAnsiTheme="majorBidi" w:cstheme="majorBidi"/>
          <w:b/>
          <w:szCs w:val="24"/>
        </w:rPr>
        <w:t>______________________________________________________________________________</w:t>
      </w:r>
    </w:p>
    <w:p w14:paraId="68E3F762" w14:textId="6313AB34" w:rsidR="00CA5AE9" w:rsidRPr="00FA3DBE" w:rsidRDefault="00576143" w:rsidP="007E6962">
      <w:pPr>
        <w:keepNext/>
        <w:pBdr>
          <w:bottom w:val="thinThickThinMediumGap" w:sz="18" w:space="12" w:color="auto"/>
        </w:pBdr>
        <w:rPr>
          <w:rFonts w:asciiTheme="majorBidi" w:hAnsiTheme="majorBidi" w:cstheme="majorBidi"/>
          <w:b/>
          <w:szCs w:val="24"/>
        </w:rPr>
      </w:pPr>
      <w:r w:rsidRPr="00FA3DBE">
        <w:rPr>
          <w:rFonts w:ascii="Nirmala UI" w:hAnsi="Nirmala UI" w:cs="Nirmala UI" w:hint="cs"/>
          <w:b/>
          <w:szCs w:val="24"/>
          <w:cs/>
          <w:lang w:bidi="ne-NP"/>
        </w:rPr>
        <w:t>अधिकृत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कानुनी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प्रतिनिधिको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अधिकार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वा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सहभागीसँगको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सम्बन्ध</w:t>
      </w:r>
      <w:r w:rsidR="00D17E76" w:rsidRPr="00FA3DBE">
        <w:rPr>
          <w:rFonts w:asciiTheme="majorBidi" w:hAnsiTheme="majorBidi" w:cstheme="majorBidi"/>
          <w:b/>
          <w:szCs w:val="24"/>
        </w:rPr>
        <w:t xml:space="preserve"> (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लागू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हुने</w:t>
      </w:r>
      <w:r w:rsidR="00082C49" w:rsidRPr="00FA3DBE">
        <w:rPr>
          <w:rFonts w:asciiTheme="majorBidi" w:hAnsiTheme="majorBidi" w:cstheme="majorBidi"/>
          <w:b/>
          <w:szCs w:val="24"/>
          <w:cs/>
          <w:lang w:bidi="ne-NP"/>
        </w:rPr>
        <w:t xml:space="preserve"> </w:t>
      </w:r>
      <w:r w:rsidR="00082C49" w:rsidRPr="00FA3DBE">
        <w:rPr>
          <w:rFonts w:ascii="Nirmala UI" w:hAnsi="Nirmala UI" w:cs="Nirmala UI" w:hint="cs"/>
          <w:b/>
          <w:szCs w:val="24"/>
          <w:cs/>
          <w:lang w:bidi="ne-NP"/>
        </w:rPr>
        <w:t>भएमा</w:t>
      </w:r>
      <w:r w:rsidR="00D17E76" w:rsidRPr="00FA3DBE">
        <w:rPr>
          <w:rFonts w:asciiTheme="majorBidi" w:hAnsiTheme="majorBidi" w:cstheme="majorBidi"/>
          <w:b/>
          <w:szCs w:val="24"/>
        </w:rPr>
        <w:t>)</w:t>
      </w:r>
    </w:p>
    <w:p w14:paraId="0C964A5D" w14:textId="77777777" w:rsidR="00CA5AE9" w:rsidRPr="00FA3DBE" w:rsidRDefault="00CA5AE9">
      <w:pPr>
        <w:rPr>
          <w:rFonts w:asciiTheme="majorBidi" w:hAnsiTheme="majorBidi" w:cstheme="majorBidi"/>
          <w:szCs w:val="24"/>
        </w:rPr>
      </w:pPr>
    </w:p>
    <w:sectPr w:rsidR="00CA5AE9" w:rsidRPr="00FA3DBE" w:rsidSect="007165A9">
      <w:headerReference w:type="default" r:id="rId7"/>
      <w:footerReference w:type="default" r:id="rId8"/>
      <w:pgSz w:w="12240" w:h="15840"/>
      <w:pgMar w:top="1440" w:right="1440" w:bottom="1080" w:left="1440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216B1" w14:textId="77777777" w:rsidR="00386957" w:rsidRDefault="00386957" w:rsidP="00A402ED">
      <w:r>
        <w:separator/>
      </w:r>
    </w:p>
  </w:endnote>
  <w:endnote w:type="continuationSeparator" w:id="0">
    <w:p w14:paraId="22771658" w14:textId="77777777" w:rsidR="00386957" w:rsidRDefault="00386957" w:rsidP="00A40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ABA833" w14:textId="77777777" w:rsidR="007165A9" w:rsidRPr="00FA3DBE" w:rsidRDefault="007165A9" w:rsidP="00A402ED">
    <w:pPr>
      <w:pStyle w:val="Footer"/>
      <w:tabs>
        <w:tab w:val="clear" w:pos="8640"/>
        <w:tab w:val="right" w:pos="9360"/>
      </w:tabs>
      <w:rPr>
        <w:rFonts w:asciiTheme="majorBidi" w:hAnsiTheme="majorBidi" w:cstheme="majorBidi"/>
        <w:sz w:val="20"/>
      </w:rPr>
    </w:pPr>
  </w:p>
  <w:p w14:paraId="72D6D6CD" w14:textId="6A581096" w:rsidR="00A402ED" w:rsidRPr="00FA3DBE" w:rsidRDefault="00A402ED" w:rsidP="00A402ED">
    <w:pPr>
      <w:pStyle w:val="Footer"/>
      <w:tabs>
        <w:tab w:val="clear" w:pos="8640"/>
        <w:tab w:val="right" w:pos="9360"/>
      </w:tabs>
      <w:rPr>
        <w:rFonts w:asciiTheme="majorBidi" w:hAnsiTheme="majorBidi" w:cstheme="majorBidi"/>
        <w:bCs/>
        <w:noProof/>
        <w:sz w:val="20"/>
      </w:rPr>
    </w:pPr>
    <w:r w:rsidRPr="00FA3DBE">
      <w:rPr>
        <w:rFonts w:asciiTheme="majorBidi" w:hAnsiTheme="majorBidi" w:cstheme="majorBidi"/>
        <w:sz w:val="20"/>
      </w:rPr>
      <w:t xml:space="preserve">HIPAA </w:t>
    </w:r>
    <w:r w:rsidR="004238C9" w:rsidRPr="00FA3DBE">
      <w:rPr>
        <w:rFonts w:ascii="Nirmala UI" w:hAnsi="Nirmala UI" w:cs="Nirmala UI" w:hint="cs"/>
        <w:sz w:val="20"/>
        <w:szCs w:val="18"/>
        <w:cs/>
        <w:lang w:bidi="ne-NP"/>
      </w:rPr>
      <w:t>शोधको</w:t>
    </w:r>
    <w:r w:rsidR="004238C9" w:rsidRPr="00FA3DBE">
      <w:rPr>
        <w:rFonts w:asciiTheme="majorBidi" w:hAnsiTheme="majorBidi" w:cstheme="majorBidi"/>
        <w:sz w:val="20"/>
        <w:szCs w:val="18"/>
        <w:cs/>
        <w:lang w:bidi="ne-NP"/>
      </w:rPr>
      <w:t xml:space="preserve"> </w:t>
    </w:r>
    <w:r w:rsidR="004238C9" w:rsidRPr="00FA3DBE">
      <w:rPr>
        <w:rFonts w:ascii="Nirmala UI" w:hAnsi="Nirmala UI" w:cs="Nirmala UI" w:hint="cs"/>
        <w:sz w:val="20"/>
        <w:szCs w:val="18"/>
        <w:cs/>
        <w:lang w:bidi="ne-NP"/>
      </w:rPr>
      <w:t>अनुमति</w:t>
    </w:r>
    <w:r w:rsidRPr="00FA3DBE">
      <w:rPr>
        <w:rFonts w:asciiTheme="majorBidi" w:hAnsiTheme="majorBidi" w:cstheme="majorBidi"/>
        <w:sz w:val="20"/>
      </w:rPr>
      <w:tab/>
    </w:r>
    <w:r w:rsidRPr="00FA3DBE">
      <w:rPr>
        <w:rFonts w:asciiTheme="majorBidi" w:hAnsiTheme="majorBidi" w:cstheme="majorBidi"/>
        <w:sz w:val="20"/>
      </w:rPr>
      <w:tab/>
    </w:r>
    <w:r w:rsidR="004238C9" w:rsidRPr="00FA3DBE">
      <w:rPr>
        <w:rFonts w:ascii="Nirmala UI" w:hAnsi="Nirmala UI" w:cs="Nirmala UI" w:hint="cs"/>
        <w:color w:val="7F7F7F" w:themeColor="background1" w:themeShade="7F"/>
        <w:spacing w:val="60"/>
        <w:sz w:val="20"/>
        <w:cs/>
        <w:lang w:bidi="ne-NP"/>
      </w:rPr>
      <w:t>पृष्ठ</w:t>
    </w:r>
    <w:r w:rsidRPr="00FA3DBE">
      <w:rPr>
        <w:rFonts w:asciiTheme="majorBidi" w:hAnsiTheme="majorBidi" w:cstheme="majorBidi"/>
        <w:sz w:val="20"/>
      </w:rPr>
      <w:t xml:space="preserve"> | </w:t>
    </w:r>
    <w:r w:rsidRPr="00FA3DBE">
      <w:rPr>
        <w:rFonts w:asciiTheme="majorBidi" w:hAnsiTheme="majorBidi" w:cstheme="majorBidi"/>
        <w:sz w:val="20"/>
      </w:rPr>
      <w:fldChar w:fldCharType="begin"/>
    </w:r>
    <w:r w:rsidRPr="00FA3DBE">
      <w:rPr>
        <w:rFonts w:asciiTheme="majorBidi" w:hAnsiTheme="majorBidi" w:cstheme="majorBidi"/>
        <w:sz w:val="20"/>
      </w:rPr>
      <w:instrText xml:space="preserve"> PAGE   \* MERGEFORMAT </w:instrText>
    </w:r>
    <w:r w:rsidRPr="00FA3DBE">
      <w:rPr>
        <w:rFonts w:asciiTheme="majorBidi" w:hAnsiTheme="majorBidi" w:cstheme="majorBidi"/>
        <w:sz w:val="20"/>
      </w:rPr>
      <w:fldChar w:fldCharType="separate"/>
    </w:r>
    <w:r w:rsidR="00FB799C" w:rsidRPr="00FA3DBE">
      <w:rPr>
        <w:rFonts w:asciiTheme="majorBidi" w:hAnsiTheme="majorBidi" w:cstheme="majorBidi"/>
        <w:bCs/>
        <w:noProof/>
        <w:sz w:val="20"/>
      </w:rPr>
      <w:t>1</w:t>
    </w:r>
    <w:r w:rsidRPr="00FA3DBE">
      <w:rPr>
        <w:rFonts w:asciiTheme="majorBidi" w:hAnsiTheme="majorBidi" w:cstheme="majorBidi"/>
        <w:bCs/>
        <w:noProof/>
        <w:sz w:val="20"/>
      </w:rPr>
      <w:fldChar w:fldCharType="end"/>
    </w:r>
  </w:p>
  <w:p w14:paraId="122546F9" w14:textId="6A3B9065" w:rsidR="00A402ED" w:rsidRPr="00FA3DBE" w:rsidRDefault="00A402ED" w:rsidP="00A402ED">
    <w:pPr>
      <w:pStyle w:val="Footer"/>
      <w:tabs>
        <w:tab w:val="clear" w:pos="8640"/>
        <w:tab w:val="right" w:pos="9360"/>
      </w:tabs>
      <w:rPr>
        <w:rFonts w:asciiTheme="majorBidi" w:hAnsiTheme="majorBidi" w:cstheme="majorBidi"/>
        <w:sz w:val="20"/>
      </w:rPr>
    </w:pPr>
    <w:r w:rsidRPr="00FA3DBE">
      <w:rPr>
        <w:rFonts w:asciiTheme="majorBidi" w:hAnsiTheme="majorBidi" w:cstheme="majorBidi"/>
        <w:bCs/>
        <w:noProof/>
        <w:sz w:val="20"/>
      </w:rPr>
      <w:t xml:space="preserve">CF-006, </w:t>
    </w:r>
    <w:r w:rsidR="004238C9" w:rsidRPr="00FA3DBE">
      <w:rPr>
        <w:rFonts w:ascii="Nirmala UI" w:hAnsi="Nirmala UI" w:cs="Nirmala UI" w:hint="cs"/>
        <w:bCs/>
        <w:noProof/>
        <w:sz w:val="20"/>
        <w:szCs w:val="18"/>
        <w:cs/>
        <w:lang w:bidi="ne-NP"/>
      </w:rPr>
      <w:t>संस्करण</w:t>
    </w:r>
    <w:r w:rsidRPr="00FA3DBE">
      <w:rPr>
        <w:rFonts w:asciiTheme="majorBidi" w:hAnsiTheme="majorBidi" w:cstheme="majorBidi"/>
        <w:bCs/>
        <w:noProof/>
        <w:sz w:val="20"/>
      </w:rPr>
      <w:t>-</w:t>
    </w:r>
    <w:r w:rsidR="004238C9" w:rsidRPr="00FA3DBE">
      <w:rPr>
        <w:rFonts w:ascii="Nirmala UI" w:hAnsi="Nirmala UI" w:cs="Nirmala UI" w:hint="cs"/>
        <w:bCs/>
        <w:noProof/>
        <w:sz w:val="20"/>
        <w:szCs w:val="18"/>
        <w:cs/>
        <w:lang w:bidi="ne-NP"/>
      </w:rPr>
      <w:t>फेब्रुअरी</w:t>
    </w:r>
    <w:r w:rsidR="00710540" w:rsidRPr="00FA3DBE">
      <w:rPr>
        <w:rFonts w:asciiTheme="majorBidi" w:hAnsiTheme="majorBidi" w:cstheme="majorBidi"/>
        <w:bCs/>
        <w:noProof/>
        <w:sz w:val="20"/>
      </w:rPr>
      <w:t xml:space="preserve"> 6</w:t>
    </w:r>
    <w:r w:rsidRPr="00FA3DBE">
      <w:rPr>
        <w:rFonts w:asciiTheme="majorBidi" w:hAnsiTheme="majorBidi" w:cstheme="majorBidi"/>
        <w:bCs/>
        <w:noProof/>
        <w:sz w:val="20"/>
      </w:rPr>
      <w:t>, 2020</w:t>
    </w:r>
  </w:p>
  <w:p w14:paraId="49E8A1E4" w14:textId="77777777" w:rsidR="00A402ED" w:rsidRPr="00FA3DBE" w:rsidRDefault="00A402ED">
    <w:pPr>
      <w:pStyle w:val="Footer"/>
      <w:rPr>
        <w:rFonts w:asciiTheme="majorBidi" w:hAnsiTheme="majorBidi" w:cstheme="majorBid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ED41D" w14:textId="77777777" w:rsidR="00386957" w:rsidRDefault="00386957" w:rsidP="00A402ED">
      <w:r>
        <w:separator/>
      </w:r>
    </w:p>
  </w:footnote>
  <w:footnote w:type="continuationSeparator" w:id="0">
    <w:p w14:paraId="0732948D" w14:textId="77777777" w:rsidR="00386957" w:rsidRDefault="00386957" w:rsidP="00A40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0DD6B" w14:textId="7503B73F" w:rsidR="00226F9C" w:rsidRPr="00226F9C" w:rsidRDefault="00226F9C" w:rsidP="00226F9C">
    <w:pPr>
      <w:pStyle w:val="Header"/>
      <w:rPr>
        <w:b/>
      </w:rPr>
    </w:pPr>
    <w:r w:rsidRPr="00FA3DBE">
      <w:rPr>
        <w:b/>
      </w:rPr>
      <w:t>HIPAA</w:t>
    </w:r>
    <w:r w:rsidRPr="00226F9C">
      <w:rPr>
        <w:b/>
      </w:rPr>
      <w:t xml:space="preserve"> </w:t>
    </w:r>
    <w:r w:rsidR="004238C9" w:rsidRPr="004238C9">
      <w:rPr>
        <w:rFonts w:ascii="Nirmala UI" w:hAnsi="Nirmala UI" w:cs="Nirmala UI"/>
        <w:sz w:val="20"/>
        <w:szCs w:val="18"/>
        <w:cs/>
        <w:lang w:bidi="ne-NP"/>
      </w:rPr>
      <w:t>शोधको अनुमति</w:t>
    </w:r>
  </w:p>
  <w:p w14:paraId="54AD1E34" w14:textId="77777777" w:rsidR="00226F9C" w:rsidRDefault="00226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A3DC0"/>
    <w:multiLevelType w:val="hybridMultilevel"/>
    <w:tmpl w:val="49F24D2C"/>
    <w:lvl w:ilvl="0" w:tplc="7DC8C236">
      <w:start w:val="1"/>
      <w:numFmt w:val="bullet"/>
      <w:lvlText w:val=""/>
      <w:lvlJc w:val="left"/>
      <w:pPr>
        <w:tabs>
          <w:tab w:val="num" w:pos="1080"/>
        </w:tabs>
        <w:ind w:left="122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4E409B"/>
    <w:multiLevelType w:val="hybridMultilevel"/>
    <w:tmpl w:val="8BD63358"/>
    <w:lvl w:ilvl="0" w:tplc="7DC8C236">
      <w:start w:val="1"/>
      <w:numFmt w:val="bullet"/>
      <w:lvlText w:val=""/>
      <w:lvlJc w:val="left"/>
      <w:pPr>
        <w:tabs>
          <w:tab w:val="num" w:pos="720"/>
        </w:tabs>
        <w:ind w:left="86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2BF49ED"/>
    <w:multiLevelType w:val="hybridMultilevel"/>
    <w:tmpl w:val="A87AC9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406D7"/>
    <w:multiLevelType w:val="hybridMultilevel"/>
    <w:tmpl w:val="F826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B90C1D"/>
    <w:multiLevelType w:val="hybridMultilevel"/>
    <w:tmpl w:val="ABFA1E70"/>
    <w:lvl w:ilvl="0" w:tplc="C6F0616C">
      <w:start w:val="1"/>
      <w:numFmt w:val="bullet"/>
      <w:lvlText w:val=""/>
      <w:lvlJc w:val="left"/>
      <w:pPr>
        <w:tabs>
          <w:tab w:val="num" w:pos="1080"/>
        </w:tabs>
        <w:ind w:left="1224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zG2NLGwMDcwNDFV0lEKTi0uzszPAykwrAUAedV8jiwAAAA="/>
  </w:docVars>
  <w:rsids>
    <w:rsidRoot w:val="006B386D"/>
    <w:rsid w:val="00050528"/>
    <w:rsid w:val="00060885"/>
    <w:rsid w:val="0006450F"/>
    <w:rsid w:val="00082C49"/>
    <w:rsid w:val="000C7518"/>
    <w:rsid w:val="00131BE8"/>
    <w:rsid w:val="00165BBD"/>
    <w:rsid w:val="00184A7A"/>
    <w:rsid w:val="00192B1A"/>
    <w:rsid w:val="001A6F8B"/>
    <w:rsid w:val="001D7E38"/>
    <w:rsid w:val="00210FD1"/>
    <w:rsid w:val="00226F9C"/>
    <w:rsid w:val="00250287"/>
    <w:rsid w:val="0026787A"/>
    <w:rsid w:val="00275BAC"/>
    <w:rsid w:val="002E01D8"/>
    <w:rsid w:val="002E0A99"/>
    <w:rsid w:val="003462FF"/>
    <w:rsid w:val="00362594"/>
    <w:rsid w:val="00365194"/>
    <w:rsid w:val="00386957"/>
    <w:rsid w:val="003D3128"/>
    <w:rsid w:val="003F23FB"/>
    <w:rsid w:val="00416EC0"/>
    <w:rsid w:val="00417007"/>
    <w:rsid w:val="004238C9"/>
    <w:rsid w:val="004E00E7"/>
    <w:rsid w:val="00534CA2"/>
    <w:rsid w:val="00576143"/>
    <w:rsid w:val="00585980"/>
    <w:rsid w:val="00641CDA"/>
    <w:rsid w:val="0065132C"/>
    <w:rsid w:val="006B386D"/>
    <w:rsid w:val="006E7FDF"/>
    <w:rsid w:val="00710540"/>
    <w:rsid w:val="007165A9"/>
    <w:rsid w:val="00722D16"/>
    <w:rsid w:val="007A20CC"/>
    <w:rsid w:val="007E0FAC"/>
    <w:rsid w:val="007E6962"/>
    <w:rsid w:val="00802F62"/>
    <w:rsid w:val="00842FF3"/>
    <w:rsid w:val="00866559"/>
    <w:rsid w:val="00956B1A"/>
    <w:rsid w:val="009B35DA"/>
    <w:rsid w:val="00A10705"/>
    <w:rsid w:val="00A21A21"/>
    <w:rsid w:val="00A402ED"/>
    <w:rsid w:val="00A6440E"/>
    <w:rsid w:val="00AF53A6"/>
    <w:rsid w:val="00B0073E"/>
    <w:rsid w:val="00B443D0"/>
    <w:rsid w:val="00B96F34"/>
    <w:rsid w:val="00C65093"/>
    <w:rsid w:val="00CA5AE9"/>
    <w:rsid w:val="00D12900"/>
    <w:rsid w:val="00D17E76"/>
    <w:rsid w:val="00D457A8"/>
    <w:rsid w:val="00E13E78"/>
    <w:rsid w:val="00FA3DBE"/>
    <w:rsid w:val="00FB799C"/>
    <w:rsid w:val="00FC5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00A053"/>
  <w15:chartTrackingRefBased/>
  <w15:docId w15:val="{AEF70C82-E384-43A0-9315-146F9B60C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86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B386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386D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6B386D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B386D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Pages">
    <w:name w:val="Pages"/>
    <w:basedOn w:val="BodyText"/>
    <w:rsid w:val="006B386D"/>
    <w:pPr>
      <w:spacing w:after="0"/>
    </w:pPr>
    <w:rPr>
      <w:b/>
    </w:rPr>
  </w:style>
  <w:style w:type="character" w:styleId="Hyperlink">
    <w:name w:val="Hyperlink"/>
    <w:uiPriority w:val="99"/>
    <w:rsid w:val="006B386D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B38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386D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uiPriority w:val="99"/>
    <w:semiHidden/>
    <w:rsid w:val="00CA5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A5AE9"/>
    <w:pPr>
      <w:jc w:val="left"/>
    </w:pPr>
    <w:rPr>
      <w:rFonts w:ascii="Arial" w:hAnsi="Arial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AE9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A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AE9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093"/>
    <w:pPr>
      <w:jc w:val="both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09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402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02ED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ard, Deborah L</dc:creator>
  <cp:keywords/>
  <dc:description/>
  <cp:lastModifiedBy>Andrea Nease</cp:lastModifiedBy>
  <cp:revision>2</cp:revision>
  <cp:lastPrinted>2020-02-04T17:37:00Z</cp:lastPrinted>
  <dcterms:created xsi:type="dcterms:W3CDTF">2020-02-26T13:18:00Z</dcterms:created>
  <dcterms:modified xsi:type="dcterms:W3CDTF">2020-02-26T13:18:00Z</dcterms:modified>
</cp:coreProperties>
</file>